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AA266" w14:textId="3FA882F6" w:rsidR="00A845C6" w:rsidRPr="0027267B" w:rsidRDefault="00F34123" w:rsidP="00897484">
      <w:pPr>
        <w:rPr>
          <w:sz w:val="32"/>
          <w:szCs w:val="32"/>
        </w:rPr>
      </w:pPr>
      <w:r w:rsidRPr="0027267B">
        <w:rPr>
          <w:sz w:val="32"/>
          <w:szCs w:val="32"/>
        </w:rPr>
        <w:t>Neural</w:t>
      </w:r>
      <w:r w:rsidR="00710B91" w:rsidRPr="0027267B">
        <w:rPr>
          <w:sz w:val="32"/>
          <w:szCs w:val="32"/>
        </w:rPr>
        <w:t xml:space="preserve"> </w:t>
      </w:r>
      <w:r w:rsidR="00710B91" w:rsidRPr="0027267B">
        <w:rPr>
          <w:rFonts w:hint="eastAsia"/>
          <w:sz w:val="32"/>
          <w:szCs w:val="32"/>
        </w:rPr>
        <w:t>Network</w:t>
      </w:r>
    </w:p>
    <w:p w14:paraId="00B1A6C7" w14:textId="3EB4DB67" w:rsidR="00B24D43" w:rsidRPr="005B5B5D" w:rsidRDefault="00496C7F" w:rsidP="003B6659">
      <w:pPr>
        <w:pStyle w:val="a3"/>
        <w:numPr>
          <w:ilvl w:val="0"/>
          <w:numId w:val="1"/>
        </w:numPr>
        <w:spacing w:line="240" w:lineRule="atLeast"/>
        <w:ind w:firstLineChars="0"/>
        <w:rPr>
          <w:b/>
          <w:bCs/>
        </w:rPr>
      </w:pPr>
      <w:r>
        <w:rPr>
          <w:noProof/>
        </w:rPr>
        <w:drawing>
          <wp:anchor distT="0" distB="0" distL="114300" distR="114300" simplePos="0" relativeHeight="251673600" behindDoc="1" locked="0" layoutInCell="1" allowOverlap="1" wp14:anchorId="78874730" wp14:editId="15FA78FB">
            <wp:simplePos x="0" y="0"/>
            <wp:positionH relativeFrom="column">
              <wp:posOffset>1652854</wp:posOffset>
            </wp:positionH>
            <wp:positionV relativeFrom="paragraph">
              <wp:posOffset>11455</wp:posOffset>
            </wp:positionV>
            <wp:extent cx="2077720" cy="354330"/>
            <wp:effectExtent l="0" t="0" r="0" b="7620"/>
            <wp:wrapTight wrapText="bothSides">
              <wp:wrapPolygon edited="0">
                <wp:start x="0" y="0"/>
                <wp:lineTo x="0" y="20903"/>
                <wp:lineTo x="21389" y="20903"/>
                <wp:lineTo x="21389" y="0"/>
                <wp:lineTo x="0" y="0"/>
              </wp:wrapPolygon>
            </wp:wrapTight>
            <wp:docPr id="5" name="图片 5"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中度可信度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2077720" cy="354330"/>
                    </a:xfrm>
                    <a:prstGeom prst="rect">
                      <a:avLst/>
                    </a:prstGeom>
                  </pic:spPr>
                </pic:pic>
              </a:graphicData>
            </a:graphic>
            <wp14:sizeRelH relativeFrom="margin">
              <wp14:pctWidth>0</wp14:pctWidth>
            </wp14:sizeRelH>
            <wp14:sizeRelV relativeFrom="margin">
              <wp14:pctHeight>0</wp14:pctHeight>
            </wp14:sizeRelV>
          </wp:anchor>
        </w:drawing>
      </w:r>
      <w:r w:rsidR="007456E6" w:rsidRPr="005B5B5D">
        <w:rPr>
          <w:rFonts w:hint="eastAsia"/>
          <w:b/>
          <w:bCs/>
        </w:rPr>
        <w:t>M</w:t>
      </w:r>
      <w:r w:rsidR="007456E6" w:rsidRPr="005B5B5D">
        <w:rPr>
          <w:b/>
          <w:bCs/>
        </w:rPr>
        <w:t>cCulloch&amp;</w:t>
      </w:r>
      <w:r w:rsidR="00C97204" w:rsidRPr="005B5B5D">
        <w:rPr>
          <w:b/>
          <w:bCs/>
        </w:rPr>
        <w:t>Pitts</w:t>
      </w:r>
      <w:r w:rsidR="00EC0FBA" w:rsidRPr="005B5B5D">
        <w:rPr>
          <w:b/>
          <w:bCs/>
        </w:rPr>
        <w:t xml:space="preserve"> </w:t>
      </w:r>
      <w:r w:rsidR="00EC0FBA" w:rsidRPr="005B5B5D">
        <w:rPr>
          <w:rFonts w:hint="eastAsia"/>
          <w:b/>
          <w:bCs/>
        </w:rPr>
        <w:t>感知机</w:t>
      </w:r>
    </w:p>
    <w:p w14:paraId="31F64910" w14:textId="76D81DEC" w:rsidR="000675DD" w:rsidRPr="00496C7F" w:rsidRDefault="000102BB" w:rsidP="003B6659">
      <w:pPr>
        <w:spacing w:line="240" w:lineRule="atLeast"/>
      </w:pPr>
      <w:r w:rsidRPr="005B5B5D">
        <w:rPr>
          <w:rFonts w:hint="eastAsia"/>
          <w:b/>
          <w:bCs/>
        </w:rPr>
        <w:t>更新权重</w:t>
      </w:r>
      <w:r>
        <w:rPr>
          <w:rFonts w:hint="eastAsia"/>
        </w:rPr>
        <w:t>：</w:t>
      </w:r>
      <w:r w:rsidR="0088610D" w:rsidRPr="00D760B8">
        <w:rPr>
          <w:rFonts w:hint="eastAsia"/>
          <w:color w:val="FF0000"/>
        </w:rPr>
        <w:t>（w</w:t>
      </w:r>
      <w:r w:rsidR="0088610D" w:rsidRPr="00D760B8">
        <w:rPr>
          <w:color w:val="FF0000"/>
        </w:rPr>
        <w:t xml:space="preserve"> = w-</w:t>
      </w:r>
      <w:r w:rsidR="00DB57EE" w:rsidRPr="00D760B8">
        <w:rPr>
          <w:rFonts w:hint="eastAsia"/>
          <w:color w:val="FF0000"/>
        </w:rPr>
        <w:t>k</w:t>
      </w:r>
      <w:r w:rsidR="00DB57EE" w:rsidRPr="00D760B8">
        <w:rPr>
          <w:color w:val="FF0000"/>
        </w:rPr>
        <w:t>dw</w:t>
      </w:r>
      <w:r w:rsidR="0088610D" w:rsidRPr="00D760B8">
        <w:rPr>
          <w:rFonts w:hint="eastAsia"/>
          <w:color w:val="FF0000"/>
        </w:rPr>
        <w:t>）</w:t>
      </w:r>
      <w:r w:rsidR="00496C7F">
        <w:rPr>
          <w:rFonts w:hint="eastAsia"/>
          <w:color w:val="FF0000"/>
        </w:rPr>
        <w:t xml:space="preserve"> </w:t>
      </w:r>
      <w:r w:rsidR="00496C7F">
        <w:rPr>
          <w:color w:val="FF0000"/>
        </w:rPr>
        <w:t xml:space="preserve">             </w:t>
      </w:r>
      <w:r w:rsidR="00A550DD" w:rsidRPr="005B5B5D">
        <w:rPr>
          <w:rFonts w:hint="eastAsia"/>
          <w:b/>
          <w:bCs/>
        </w:rPr>
        <w:t>更新阈值</w:t>
      </w:r>
      <w:r w:rsidR="00054A42">
        <w:rPr>
          <w:rFonts w:hint="eastAsia"/>
        </w:rPr>
        <w:t>：</w:t>
      </w:r>
      <w:r w:rsidR="003A372C">
        <w:t>θ( τ +1 ) = θ( τ ) </w:t>
      </w:r>
      <w:r w:rsidR="00E26ABB">
        <w:t>–</w:t>
      </w:r>
      <w:r w:rsidR="003A372C">
        <w:t> ηt</w:t>
      </w:r>
      <w:r w:rsidR="00E26ABB">
        <w:t xml:space="preserve">   </w:t>
      </w:r>
      <w:r w:rsidR="00E26ABB" w:rsidRPr="00D760B8">
        <w:rPr>
          <w:color w:val="FF0000"/>
        </w:rPr>
        <w:t xml:space="preserve">(t = </w:t>
      </w:r>
      <w:r w:rsidR="00D056F4" w:rsidRPr="00D760B8">
        <w:rPr>
          <w:color w:val="FF0000"/>
        </w:rPr>
        <w:t>t - kdt</w:t>
      </w:r>
      <w:r w:rsidR="00E26ABB" w:rsidRPr="00D760B8">
        <w:rPr>
          <w:color w:val="FF0000"/>
        </w:rPr>
        <w:t>)</w:t>
      </w:r>
    </w:p>
    <w:p w14:paraId="0978B674" w14:textId="520DE73D" w:rsidR="00FB3C08" w:rsidRDefault="00E717DE" w:rsidP="006B4CED">
      <w:pPr>
        <w:spacing w:line="240" w:lineRule="atLeast"/>
        <w:rPr>
          <w:noProof/>
        </w:rPr>
      </w:pPr>
      <w:r>
        <w:rPr>
          <w:rFonts w:hint="eastAsia"/>
          <w:color w:val="FF0000"/>
        </w:rPr>
        <w:t>感知机的局限：</w:t>
      </w:r>
      <w:r w:rsidR="005906AD">
        <w:rPr>
          <w:rFonts w:hint="eastAsia"/>
        </w:rPr>
        <w:t>只可以分线性可分的问题</w:t>
      </w:r>
    </w:p>
    <w:p w14:paraId="53487570" w14:textId="78EDB38B" w:rsidR="00445513" w:rsidRDefault="00564830" w:rsidP="003B6659">
      <w:pPr>
        <w:spacing w:line="240" w:lineRule="atLeast"/>
        <w:rPr>
          <w:noProof/>
        </w:rPr>
      </w:pPr>
      <w:r w:rsidRPr="004E02D2">
        <w:rPr>
          <w:rFonts w:hint="eastAsia"/>
          <w:noProof/>
          <w:color w:val="FF0000"/>
        </w:rPr>
        <w:t>反向传播算法</w:t>
      </w:r>
      <w:r w:rsidR="006800E9">
        <w:rPr>
          <w:rFonts w:hint="eastAsia"/>
          <w:noProof/>
        </w:rPr>
        <w:t>：</w:t>
      </w:r>
      <w:r w:rsidR="006B4CED" w:rsidRPr="00023F03">
        <w:rPr>
          <w:rFonts w:hint="eastAsia"/>
          <w:noProof/>
          <w:color w:val="FF0000"/>
        </w:rPr>
        <w:t>sigmoid导数</w:t>
      </w:r>
      <w:r w:rsidR="006B4CED" w:rsidRPr="00023F03">
        <w:rPr>
          <w:noProof/>
          <w:color w:val="FF0000"/>
        </w:rPr>
        <w:t xml:space="preserve"> = </w:t>
      </w:r>
      <w:r w:rsidR="006B4CED" w:rsidRPr="00023F03">
        <w:rPr>
          <w:rFonts w:hint="eastAsia"/>
          <w:noProof/>
          <w:color w:val="FF0000"/>
        </w:rPr>
        <w:t>s</w:t>
      </w:r>
      <w:r w:rsidR="006B4CED" w:rsidRPr="00023F03">
        <w:rPr>
          <w:noProof/>
          <w:color w:val="FF0000"/>
        </w:rPr>
        <w:t>(x)(1-s(x))</w:t>
      </w:r>
    </w:p>
    <w:p w14:paraId="3D32EC91" w14:textId="5BC7C5F1" w:rsidR="006800E9" w:rsidRDefault="00EC63AD" w:rsidP="003B6659">
      <w:pPr>
        <w:spacing w:line="240" w:lineRule="atLeast"/>
        <w:rPr>
          <w:noProof/>
        </w:rPr>
      </w:pPr>
      <w:r>
        <w:rPr>
          <w:noProof/>
        </w:rPr>
        <w:drawing>
          <wp:inline distT="0" distB="0" distL="0" distR="0" wp14:anchorId="1A01A28B" wp14:editId="54E96346">
            <wp:extent cx="4273730" cy="7317520"/>
            <wp:effectExtent l="2222" t="0" r="0" b="0"/>
            <wp:docPr id="68" name="图片 68" descr="白板上写着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descr="白板上写着字&#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4297421" cy="7358084"/>
                    </a:xfrm>
                    <a:prstGeom prst="rect">
                      <a:avLst/>
                    </a:prstGeom>
                    <a:noFill/>
                    <a:ln>
                      <a:noFill/>
                    </a:ln>
                  </pic:spPr>
                </pic:pic>
              </a:graphicData>
            </a:graphic>
          </wp:inline>
        </w:drawing>
      </w:r>
    </w:p>
    <w:p w14:paraId="49D01719" w14:textId="4E6F71FB" w:rsidR="001B51E0" w:rsidRDefault="002F5C65" w:rsidP="003B6659">
      <w:pPr>
        <w:spacing w:line="240" w:lineRule="atLeast"/>
      </w:pPr>
      <w:r w:rsidRPr="00323D45">
        <w:rPr>
          <w:rFonts w:hint="eastAsia"/>
          <w:b/>
          <w:bCs/>
          <w:color w:val="FF0000"/>
        </w:rPr>
        <w:t>神经网络输入预处理</w:t>
      </w:r>
      <w:r w:rsidR="001B51E0" w:rsidRPr="00323D45">
        <w:rPr>
          <w:rFonts w:hint="eastAsia"/>
          <w:b/>
          <w:bCs/>
        </w:rPr>
        <w:t>：</w:t>
      </w:r>
      <w:r w:rsidR="00330E05">
        <w:t>E</w:t>
      </w:r>
      <w:r w:rsidR="00330E05">
        <w:rPr>
          <w:rFonts w:hint="eastAsia"/>
        </w:rPr>
        <w:t>ncoder</w:t>
      </w:r>
      <w:r w:rsidR="00141D68">
        <w:rPr>
          <w:rFonts w:hint="eastAsia"/>
        </w:rPr>
        <w:t>原始数据</w:t>
      </w:r>
      <w:r w:rsidR="00E02E6E">
        <w:rPr>
          <w:rFonts w:hint="eastAsia"/>
        </w:rPr>
        <w:t>，</w:t>
      </w:r>
      <w:r w:rsidR="009E0AE9">
        <w:rPr>
          <w:rFonts w:hint="eastAsia"/>
        </w:rPr>
        <w:t>（对于</w:t>
      </w:r>
      <w:r w:rsidR="00BC02F5">
        <w:rPr>
          <w:rFonts w:hint="eastAsia"/>
        </w:rPr>
        <w:t>无大小关系的</w:t>
      </w:r>
      <w:r w:rsidR="009E0AE9">
        <w:rPr>
          <w:rFonts w:hint="eastAsia"/>
        </w:rPr>
        <w:t>类别变量</w:t>
      </w:r>
      <w:r w:rsidR="0049100F">
        <w:rPr>
          <w:rFonts w:hint="eastAsia"/>
        </w:rPr>
        <w:t>用</w:t>
      </w:r>
      <w:r w:rsidR="00B102B9">
        <w:rPr>
          <w:rFonts w:hint="eastAsia"/>
        </w:rPr>
        <w:t>onehot编码</w:t>
      </w:r>
      <w:r w:rsidR="002C119F">
        <w:rPr>
          <w:rFonts w:hint="eastAsia"/>
        </w:rPr>
        <w:t>，对于</w:t>
      </w:r>
      <w:r w:rsidR="006127C5">
        <w:rPr>
          <w:rFonts w:hint="eastAsia"/>
        </w:rPr>
        <w:t>有</w:t>
      </w:r>
      <w:r w:rsidR="002C119F">
        <w:rPr>
          <w:rFonts w:hint="eastAsia"/>
        </w:rPr>
        <w:t>大小关系</w:t>
      </w:r>
      <w:r w:rsidR="00C53F6F">
        <w:rPr>
          <w:rFonts w:hint="eastAsia"/>
        </w:rPr>
        <w:t>（离散变量）</w:t>
      </w:r>
      <w:r w:rsidR="002C119F">
        <w:rPr>
          <w:rFonts w:hint="eastAsia"/>
        </w:rPr>
        <w:t>的类别变量用</w:t>
      </w:r>
      <w:r w:rsidR="00891EC3">
        <w:rPr>
          <w:rFonts w:hint="eastAsia"/>
        </w:rPr>
        <w:t>label</w:t>
      </w:r>
      <w:r w:rsidR="00891EC3">
        <w:t xml:space="preserve"> </w:t>
      </w:r>
      <w:r w:rsidR="00891EC3">
        <w:rPr>
          <w:rFonts w:hint="eastAsia"/>
        </w:rPr>
        <w:t>encoding硬</w:t>
      </w:r>
      <w:r w:rsidR="002C119F">
        <w:rPr>
          <w:rFonts w:hint="eastAsia"/>
        </w:rPr>
        <w:t>编码</w:t>
      </w:r>
      <w:r w:rsidR="00CA7EC3">
        <w:rPr>
          <w:rFonts w:hint="eastAsia"/>
        </w:rPr>
        <w:t>，离散变量，连续变量</w:t>
      </w:r>
      <w:r w:rsidR="00C60D47">
        <w:rPr>
          <w:rFonts w:hint="eastAsia"/>
        </w:rPr>
        <w:t>，</w:t>
      </w:r>
      <w:r w:rsidR="00D409F0">
        <w:rPr>
          <w:rFonts w:hint="eastAsia"/>
        </w:rPr>
        <w:t>循环变量</w:t>
      </w:r>
      <w:r w:rsidR="00D74257">
        <w:rPr>
          <w:rFonts w:hint="eastAsia"/>
        </w:rPr>
        <w:t>用</w:t>
      </w:r>
      <w:r w:rsidR="00234AAD">
        <w:rPr>
          <w:rFonts w:hint="eastAsia"/>
        </w:rPr>
        <w:t>sin，cos或</w:t>
      </w:r>
      <w:r w:rsidR="00AD6319">
        <w:t>Overlapping soft intervals</w:t>
      </w:r>
      <w:r w:rsidR="009E0AE9">
        <w:rPr>
          <w:rFonts w:hint="eastAsia"/>
        </w:rPr>
        <w:t>）</w:t>
      </w:r>
    </w:p>
    <w:p w14:paraId="67126865" w14:textId="7728CE71" w:rsidR="005345CA" w:rsidRDefault="000119A1" w:rsidP="00BB688A">
      <w:pPr>
        <w:spacing w:line="240" w:lineRule="atLeast"/>
      </w:pPr>
      <w:r w:rsidRPr="00323D45">
        <w:rPr>
          <w:rFonts w:hint="eastAsia"/>
          <w:b/>
          <w:bCs/>
          <w:color w:val="FF0000"/>
        </w:rPr>
        <w:t>神经网络设计</w:t>
      </w:r>
      <w:r w:rsidRPr="00323D45">
        <w:rPr>
          <w:rFonts w:hint="eastAsia"/>
          <w:b/>
          <w:bCs/>
        </w:rPr>
        <w:t>：</w:t>
      </w:r>
      <w:r w:rsidR="005B5B5D">
        <w:rPr>
          <w:rFonts w:hint="eastAsia"/>
        </w:rPr>
        <w:t>1</w:t>
      </w:r>
      <w:r w:rsidR="005B5B5D">
        <w:t>.</w:t>
      </w:r>
      <w:r w:rsidR="00C83C30">
        <w:rPr>
          <w:rFonts w:hint="eastAsia"/>
        </w:rPr>
        <w:t>适合的大小，否则回过拟合</w:t>
      </w:r>
      <w:r w:rsidR="005B5B5D">
        <w:rPr>
          <w:rFonts w:hint="eastAsia"/>
        </w:rPr>
        <w:t xml:space="preserve"> </w:t>
      </w:r>
      <w:r w:rsidR="005B5B5D">
        <w:t>2.</w:t>
      </w:r>
      <w:r w:rsidR="00C84AAD">
        <w:rPr>
          <w:rFonts w:hint="eastAsia"/>
        </w:rPr>
        <w:t>训练集小，尝试数据增强或加噪声</w:t>
      </w:r>
      <w:r w:rsidR="005B5B5D">
        <w:rPr>
          <w:rFonts w:hint="eastAsia"/>
        </w:rPr>
        <w:t xml:space="preserve"> </w:t>
      </w:r>
      <w:r w:rsidR="005B5B5D">
        <w:t>3.</w:t>
      </w:r>
      <w:r w:rsidR="00BB5A5E">
        <w:rPr>
          <w:rFonts w:hint="eastAsia"/>
        </w:rPr>
        <w:t>调整反向传播训练参数</w:t>
      </w:r>
      <w:r w:rsidR="00CA7D79">
        <w:rPr>
          <w:rFonts w:hint="eastAsia"/>
        </w:rPr>
        <w:t>：</w:t>
      </w:r>
      <w:r w:rsidR="009C0D2B">
        <w:rPr>
          <w:rFonts w:hint="eastAsia"/>
        </w:rPr>
        <w:t>用safe</w:t>
      </w:r>
      <w:r w:rsidR="009C0D2B">
        <w:t xml:space="preserve"> </w:t>
      </w:r>
      <w:r w:rsidR="009C0D2B">
        <w:rPr>
          <w:rFonts w:hint="eastAsia"/>
        </w:rPr>
        <w:t>initial</w:t>
      </w:r>
      <w:r w:rsidR="009C0D2B">
        <w:t xml:space="preserve"> </w:t>
      </w:r>
      <w:r w:rsidR="009C0D2B">
        <w:rPr>
          <w:rFonts w:hint="eastAsia"/>
        </w:rPr>
        <w:t>value，avoid</w:t>
      </w:r>
      <w:r w:rsidR="004059EA">
        <w:t xml:space="preserve"> </w:t>
      </w:r>
      <w:r w:rsidR="00D23EA1">
        <w:t>momentum</w:t>
      </w:r>
      <w:r w:rsidR="004500EF">
        <w:rPr>
          <w:rFonts w:hint="eastAsia"/>
        </w:rPr>
        <w:t>（避免动量）</w:t>
      </w:r>
      <w:r w:rsidR="00D23EA1">
        <w:t>, use pattern mode (stochastic</w:t>
      </w:r>
      <w:r w:rsidR="00B4115D">
        <w:rPr>
          <w:rFonts w:hint="eastAsia"/>
        </w:rPr>
        <w:t>随机梯度下降</w:t>
      </w:r>
      <w:r w:rsidR="00D23EA1">
        <w:t>) updating of weights</w:t>
      </w:r>
      <w:r w:rsidR="005B5B5D">
        <w:t xml:space="preserve"> 4.</w:t>
      </w:r>
      <w:r w:rsidR="00885BEF">
        <w:rPr>
          <w:rFonts w:hint="eastAsia"/>
        </w:rPr>
        <w:t>输出编码</w:t>
      </w:r>
      <w:r w:rsidR="005B5B5D">
        <w:rPr>
          <w:rFonts w:hint="eastAsia"/>
        </w:rPr>
        <w:t xml:space="preserve"> </w:t>
      </w:r>
      <w:r w:rsidR="005B5B5D">
        <w:t>5.</w:t>
      </w:r>
      <w:r w:rsidR="00C1514B">
        <w:rPr>
          <w:rFonts w:hint="eastAsia"/>
        </w:rPr>
        <w:t>关注决定边界（decision</w:t>
      </w:r>
      <w:r w:rsidR="00C1514B">
        <w:t xml:space="preserve"> </w:t>
      </w:r>
      <w:r w:rsidR="00C1514B">
        <w:rPr>
          <w:rFonts w:hint="eastAsia"/>
        </w:rPr>
        <w:t>boundary）的</w:t>
      </w:r>
      <w:r w:rsidR="00637A7E">
        <w:rPr>
          <w:rFonts w:hint="eastAsia"/>
        </w:rPr>
        <w:t>weighting</w:t>
      </w:r>
      <w:r w:rsidR="00637A7E">
        <w:t xml:space="preserve"> </w:t>
      </w:r>
      <w:r w:rsidR="00637A7E">
        <w:rPr>
          <w:rFonts w:hint="eastAsia"/>
        </w:rPr>
        <w:t>pattern</w:t>
      </w:r>
    </w:p>
    <w:p w14:paraId="765FDCF5" w14:textId="557EA510" w:rsidR="00930077" w:rsidRDefault="00654FE7" w:rsidP="003B6659">
      <w:pPr>
        <w:spacing w:line="240" w:lineRule="atLeast"/>
      </w:pPr>
      <w:r w:rsidRPr="00323D45">
        <w:rPr>
          <w:rFonts w:hint="eastAsia"/>
          <w:b/>
          <w:bCs/>
        </w:rPr>
        <w:t>反向传播的</w:t>
      </w:r>
      <w:r w:rsidRPr="00323D45">
        <w:rPr>
          <w:rFonts w:hint="eastAsia"/>
          <w:b/>
          <w:bCs/>
          <w:color w:val="FF0000"/>
        </w:rPr>
        <w:t>局限</w:t>
      </w:r>
      <w:r w:rsidR="00553CF1">
        <w:rPr>
          <w:rFonts w:hint="eastAsia"/>
        </w:rPr>
        <w:t>：</w:t>
      </w:r>
      <w:r w:rsidR="00783771">
        <w:rPr>
          <w:rFonts w:hint="eastAsia"/>
        </w:rPr>
        <w:t>1</w:t>
      </w:r>
      <w:r w:rsidR="00783771">
        <w:t>.</w:t>
      </w:r>
      <w:r w:rsidR="00890DE4">
        <w:rPr>
          <w:rFonts w:hint="eastAsia"/>
        </w:rPr>
        <w:t>训练慢</w:t>
      </w:r>
      <w:r w:rsidR="00783771">
        <w:rPr>
          <w:rFonts w:hint="eastAsia"/>
        </w:rPr>
        <w:t xml:space="preserve"> 2</w:t>
      </w:r>
      <w:r w:rsidR="00783771">
        <w:t>.</w:t>
      </w:r>
      <w:r w:rsidR="0070624B">
        <w:rPr>
          <w:rFonts w:hint="eastAsia"/>
        </w:rPr>
        <w:t>架构不容易预先确定</w:t>
      </w:r>
      <w:r w:rsidR="008C036A">
        <w:rPr>
          <w:rFonts w:hint="eastAsia"/>
        </w:rPr>
        <w:t>，隐藏层不好确定</w:t>
      </w:r>
      <w:r w:rsidR="00783771">
        <w:rPr>
          <w:rFonts w:hint="eastAsia"/>
        </w:rPr>
        <w:t xml:space="preserve"> </w:t>
      </w:r>
      <w:r w:rsidR="00783771">
        <w:t>3.</w:t>
      </w:r>
      <w:r w:rsidR="00316A16">
        <w:t>M</w:t>
      </w:r>
      <w:r w:rsidR="00316A16">
        <w:rPr>
          <w:rFonts w:hint="eastAsia"/>
        </w:rPr>
        <w:t>oving</w:t>
      </w:r>
      <w:r w:rsidR="00316A16">
        <w:t xml:space="preserve"> </w:t>
      </w:r>
      <w:r w:rsidR="00316A16">
        <w:rPr>
          <w:rFonts w:hint="eastAsia"/>
        </w:rPr>
        <w:t>target</w:t>
      </w:r>
      <w:r w:rsidR="00783771">
        <w:t xml:space="preserve"> 4.</w:t>
      </w:r>
      <w:r w:rsidR="00316A16">
        <w:t>H</w:t>
      </w:r>
      <w:r w:rsidR="00316A16">
        <w:rPr>
          <w:rFonts w:hint="eastAsia"/>
        </w:rPr>
        <w:t>erd</w:t>
      </w:r>
      <w:r w:rsidR="00316A16">
        <w:t xml:space="preserve"> </w:t>
      </w:r>
      <w:r w:rsidR="00316A16">
        <w:rPr>
          <w:rFonts w:hint="eastAsia"/>
        </w:rPr>
        <w:t>effect</w:t>
      </w:r>
      <w:r w:rsidR="00783771">
        <w:t xml:space="preserve"> 5.</w:t>
      </w:r>
      <w:r w:rsidR="00470C08">
        <w:t>S</w:t>
      </w:r>
      <w:r w:rsidR="00470C08">
        <w:rPr>
          <w:rFonts w:hint="eastAsia"/>
        </w:rPr>
        <w:t>tep</w:t>
      </w:r>
      <w:r w:rsidR="00470C08">
        <w:t xml:space="preserve"> </w:t>
      </w:r>
      <w:r w:rsidR="00470C08">
        <w:rPr>
          <w:rFonts w:hint="eastAsia"/>
        </w:rPr>
        <w:t>size</w:t>
      </w:r>
    </w:p>
    <w:p w14:paraId="31C95F5C" w14:textId="33D57968" w:rsidR="008E5894" w:rsidRDefault="00B6465E" w:rsidP="00367959">
      <w:pPr>
        <w:spacing w:line="240" w:lineRule="atLeast"/>
      </w:pPr>
      <w:r w:rsidRPr="00323D45">
        <w:rPr>
          <w:rFonts w:hint="eastAsia"/>
          <w:b/>
          <w:bCs/>
          <w:color w:val="FF0000"/>
        </w:rPr>
        <w:t>隐藏神经</w:t>
      </w:r>
      <w:r w:rsidR="009470FE" w:rsidRPr="00323D45">
        <w:rPr>
          <w:rFonts w:hint="eastAsia"/>
          <w:b/>
          <w:bCs/>
          <w:color w:val="FF0000"/>
        </w:rPr>
        <w:t>元数量</w:t>
      </w:r>
      <w:r w:rsidR="00367959">
        <w:rPr>
          <w:rFonts w:hint="eastAsia"/>
          <w:b/>
          <w:bCs/>
          <w:color w:val="FF0000"/>
        </w:rPr>
        <w:t xml:space="preserve"> 1</w:t>
      </w:r>
      <w:r w:rsidR="00367959">
        <w:rPr>
          <w:b/>
          <w:bCs/>
          <w:color w:val="FF0000"/>
        </w:rPr>
        <w:t>.</w:t>
      </w:r>
      <w:r w:rsidR="00FC6C6C">
        <w:t>successive layers of processing neurons should have fewer neurons</w:t>
      </w:r>
      <w:r w:rsidR="0095630C">
        <w:rPr>
          <w:rFonts w:hint="eastAsia"/>
        </w:rPr>
        <w:t>（连续处理层有较少神经元）</w:t>
      </w:r>
      <w:r w:rsidR="008E5894">
        <w:rPr>
          <w:rFonts w:hint="eastAsia"/>
        </w:rPr>
        <w:t>2</w:t>
      </w:r>
      <w:r w:rsidR="008E5894">
        <w:t>.</w:t>
      </w:r>
      <w:r w:rsidR="00FD3FEE">
        <w:rPr>
          <w:rFonts w:hint="eastAsia"/>
        </w:rPr>
        <w:t>第一层</w:t>
      </w:r>
      <w:r w:rsidR="008A7306">
        <w:rPr>
          <w:rFonts w:hint="eastAsia"/>
        </w:rPr>
        <w:t>大于等于第二</w:t>
      </w:r>
      <w:r w:rsidR="00FE6B7B">
        <w:rPr>
          <w:rFonts w:hint="eastAsia"/>
        </w:rPr>
        <w:t>层</w:t>
      </w:r>
      <w:r w:rsidR="008E5894">
        <w:rPr>
          <w:rFonts w:hint="eastAsia"/>
        </w:rPr>
        <w:t xml:space="preserve"> </w:t>
      </w:r>
      <w:r w:rsidR="008E5894">
        <w:t>3.</w:t>
      </w:r>
      <w:r w:rsidR="00C81414">
        <w:rPr>
          <w:rFonts w:hint="eastAsia"/>
        </w:rPr>
        <w:t>最后一层</w:t>
      </w:r>
      <w:r w:rsidR="00D117D6">
        <w:rPr>
          <w:rFonts w:hint="eastAsia"/>
        </w:rPr>
        <w:t>有最多特征数量的神经元</w:t>
      </w:r>
      <w:r w:rsidR="008E5894">
        <w:rPr>
          <w:rFonts w:hint="eastAsia"/>
        </w:rPr>
        <w:t xml:space="preserve"> </w:t>
      </w:r>
    </w:p>
    <w:p w14:paraId="30DEE210" w14:textId="2394EF82" w:rsidR="00244A10" w:rsidRDefault="006D0BAB" w:rsidP="007F41EB">
      <w:pPr>
        <w:spacing w:line="240" w:lineRule="atLeast"/>
      </w:pPr>
      <w:r w:rsidRPr="00372DBD">
        <w:rPr>
          <w:rFonts w:hint="eastAsia"/>
          <w:b/>
          <w:bCs/>
          <w:color w:val="FF0000"/>
        </w:rPr>
        <w:t>欠拟合怎么办</w:t>
      </w:r>
      <w:r w:rsidRPr="00372DBD">
        <w:rPr>
          <w:rFonts w:hint="eastAsia"/>
          <w:b/>
          <w:bCs/>
        </w:rPr>
        <w:t>：</w:t>
      </w:r>
      <w:r w:rsidR="004A69A4">
        <w:rPr>
          <w:rFonts w:hint="eastAsia"/>
        </w:rPr>
        <w:t>1</w:t>
      </w:r>
      <w:r w:rsidR="004A69A4">
        <w:t>.</w:t>
      </w:r>
      <w:r w:rsidR="00F60697">
        <w:rPr>
          <w:rFonts w:hint="eastAsia"/>
        </w:rPr>
        <w:t>加一个额外</w:t>
      </w:r>
      <w:r w:rsidR="003F7115">
        <w:rPr>
          <w:rFonts w:hint="eastAsia"/>
        </w:rPr>
        <w:t>隐藏</w:t>
      </w:r>
      <w:r w:rsidR="00F60697">
        <w:rPr>
          <w:rFonts w:hint="eastAsia"/>
        </w:rPr>
        <w:t>神经元</w:t>
      </w:r>
      <w:r w:rsidR="004A69A4">
        <w:rPr>
          <w:rFonts w:hint="eastAsia"/>
        </w:rPr>
        <w:t xml:space="preserve"> </w:t>
      </w:r>
      <w:r w:rsidR="004A69A4">
        <w:t xml:space="preserve"> 2.</w:t>
      </w:r>
      <w:r w:rsidR="00F60697">
        <w:rPr>
          <w:rFonts w:hint="eastAsia"/>
        </w:rPr>
        <w:t>加1</w:t>
      </w:r>
      <w:r w:rsidR="00F60697">
        <w:t>0%</w:t>
      </w:r>
      <w:r w:rsidR="00B53169">
        <w:rPr>
          <w:rFonts w:hint="eastAsia"/>
        </w:rPr>
        <w:t>额外隐藏神经</w:t>
      </w:r>
      <w:r w:rsidR="003F75B9">
        <w:rPr>
          <w:rFonts w:hint="eastAsia"/>
        </w:rPr>
        <w:t>元</w:t>
      </w:r>
      <w:r w:rsidR="004A69A4">
        <w:rPr>
          <w:rFonts w:hint="eastAsia"/>
        </w:rPr>
        <w:t xml:space="preserve"> 3</w:t>
      </w:r>
      <w:r w:rsidR="004A69A4">
        <w:t>.</w:t>
      </w:r>
      <w:r w:rsidR="008274F8">
        <w:rPr>
          <w:rFonts w:hint="eastAsia"/>
        </w:rPr>
        <w:t>隐藏神经元翻倍</w:t>
      </w:r>
    </w:p>
    <w:p w14:paraId="73C92C46" w14:textId="56C5C8AE" w:rsidR="000D5C86" w:rsidRPr="005C4FBF" w:rsidRDefault="000D5C86" w:rsidP="003B6659">
      <w:pPr>
        <w:spacing w:line="240" w:lineRule="atLeast"/>
        <w:rPr>
          <w:b/>
          <w:bCs/>
        </w:rPr>
      </w:pPr>
      <w:r w:rsidRPr="005C4FBF">
        <w:rPr>
          <w:b/>
          <w:bCs/>
        </w:rPr>
        <w:t>C</w:t>
      </w:r>
      <w:r w:rsidRPr="005C4FBF">
        <w:rPr>
          <w:rFonts w:hint="eastAsia"/>
          <w:b/>
          <w:bCs/>
        </w:rPr>
        <w:t>ascor</w:t>
      </w:r>
      <w:r w:rsidR="007F41EB">
        <w:rPr>
          <w:b/>
          <w:bCs/>
        </w:rPr>
        <w:t xml:space="preserve"> </w:t>
      </w:r>
      <w:r w:rsidR="007F41EB" w:rsidRPr="007F41EB">
        <w:rPr>
          <w:b/>
          <w:bCs/>
        </w:rPr>
        <w:t>correlation NNs</w:t>
      </w:r>
    </w:p>
    <w:p w14:paraId="2E7B2102" w14:textId="0377DDDD" w:rsidR="00B35D94" w:rsidRDefault="00AE4A49" w:rsidP="003B6659">
      <w:pPr>
        <w:pStyle w:val="a3"/>
        <w:numPr>
          <w:ilvl w:val="0"/>
          <w:numId w:val="7"/>
        </w:numPr>
        <w:spacing w:line="240" w:lineRule="atLeast"/>
        <w:ind w:firstLineChars="0"/>
      </w:pPr>
      <w:r>
        <w:t xml:space="preserve">hidden units are added only one at a time and do not change after they have </w:t>
      </w:r>
      <w:r>
        <w:rPr>
          <w:rFonts w:hint="eastAsia"/>
        </w:rPr>
        <w:t>b</w:t>
      </w:r>
      <w:r>
        <w:t>een</w:t>
      </w:r>
      <w:r w:rsidR="008E549F">
        <w:t xml:space="preserve"> a</w:t>
      </w:r>
      <w:r>
        <w:t>dded</w:t>
      </w:r>
      <w:r w:rsidR="006C01CE">
        <w:t>(</w:t>
      </w:r>
      <w:r w:rsidR="006C01CE">
        <w:rPr>
          <w:rFonts w:hint="eastAsia"/>
        </w:rPr>
        <w:t>添加神经元</w:t>
      </w:r>
      <w:r w:rsidR="006C01CE">
        <w:t>)</w:t>
      </w:r>
    </w:p>
    <w:p w14:paraId="184A3C0A" w14:textId="33BEB021" w:rsidR="008E549F" w:rsidRDefault="008E549F" w:rsidP="003B6659">
      <w:pPr>
        <w:pStyle w:val="a3"/>
        <w:numPr>
          <w:ilvl w:val="0"/>
          <w:numId w:val="7"/>
        </w:numPr>
        <w:spacing w:line="240" w:lineRule="atLeast"/>
        <w:ind w:firstLineChars="0"/>
      </w:pPr>
      <w:r>
        <w:t>learning algorithm</w:t>
      </w:r>
      <w:r w:rsidR="00616276">
        <w:t>—creates and installs the new hidden units. For each new hidden unit, the algorithm tries to maximize the magnitude of the correlation between the new unit's output and the residual error signal of the network.</w:t>
      </w:r>
      <w:r w:rsidR="006C01CE">
        <w:rPr>
          <w:rFonts w:hint="eastAsia"/>
        </w:rPr>
        <w:t>（对新隐藏层最大化correlation）</w:t>
      </w:r>
    </w:p>
    <w:p w14:paraId="1D9342C1" w14:textId="419281A3" w:rsidR="009922F0" w:rsidRDefault="00D13C68" w:rsidP="00E47FE3">
      <w:pPr>
        <w:spacing w:line="240" w:lineRule="atLeast"/>
      </w:pPr>
      <w:r>
        <w:rPr>
          <w:rFonts w:hint="eastAsia"/>
        </w:rPr>
        <w:t>优点：</w:t>
      </w:r>
      <w:r w:rsidR="00E47FE3">
        <w:rPr>
          <w:rFonts w:hint="eastAsia"/>
        </w:rPr>
        <w:t>1</w:t>
      </w:r>
      <w:r w:rsidR="00E47FE3">
        <w:t>.</w:t>
      </w:r>
      <w:r w:rsidR="00357950">
        <w:rPr>
          <w:rFonts w:hint="eastAsia"/>
        </w:rPr>
        <w:t>比普通反向传播快1</w:t>
      </w:r>
      <w:r w:rsidR="00357950">
        <w:t>0</w:t>
      </w:r>
      <w:r w:rsidR="00357950">
        <w:rPr>
          <w:rFonts w:hint="eastAsia"/>
        </w:rPr>
        <w:t>倍+</w:t>
      </w:r>
      <w:r w:rsidR="00E47FE3">
        <w:t xml:space="preserve"> 2.</w:t>
      </w:r>
      <w:r w:rsidR="00357950">
        <w:rPr>
          <w:rFonts w:hint="eastAsia"/>
        </w:rPr>
        <w:t>由网络自己决定网络大小和拓扑topologies结构</w:t>
      </w:r>
      <w:r w:rsidR="00E47FE3">
        <w:rPr>
          <w:rFonts w:hint="eastAsia"/>
        </w:rPr>
        <w:t xml:space="preserve"> </w:t>
      </w:r>
      <w:r w:rsidR="00E47FE3">
        <w:t>3.</w:t>
      </w:r>
      <w:r w:rsidR="009922F0">
        <w:rPr>
          <w:rFonts w:hint="eastAsia"/>
        </w:rPr>
        <w:t>适用于新增数据的网路训练</w:t>
      </w:r>
    </w:p>
    <w:p w14:paraId="5F5F5554" w14:textId="2D25D2CB" w:rsidR="00EE107F" w:rsidRDefault="003D0D46" w:rsidP="00E713CE">
      <w:pPr>
        <w:spacing w:line="240" w:lineRule="atLeast"/>
      </w:pPr>
      <w:r>
        <w:rPr>
          <w:rFonts w:hint="eastAsia"/>
        </w:rPr>
        <w:t>缺点：</w:t>
      </w:r>
      <w:r w:rsidR="00E713CE">
        <w:rPr>
          <w:rFonts w:hint="eastAsia"/>
        </w:rPr>
        <w:t>1</w:t>
      </w:r>
      <w:r w:rsidR="00E713CE">
        <w:t xml:space="preserve">. </w:t>
      </w:r>
      <w:r>
        <w:t>O</w:t>
      </w:r>
      <w:r>
        <w:rPr>
          <w:rFonts w:hint="eastAsia"/>
        </w:rPr>
        <w:t>ld</w:t>
      </w:r>
      <w:r>
        <w:t xml:space="preserve"> units weight frozen.</w:t>
      </w:r>
      <w:r w:rsidR="00E847B8">
        <w:t xml:space="preserve"> </w:t>
      </w:r>
      <w:r w:rsidR="00E847B8">
        <w:rPr>
          <w:rFonts w:hint="eastAsia"/>
        </w:rPr>
        <w:t>就神经元可能效果不好，导致网络变大</w:t>
      </w:r>
      <w:r w:rsidR="00E713CE">
        <w:rPr>
          <w:rFonts w:hint="eastAsia"/>
        </w:rPr>
        <w:t xml:space="preserve"> </w:t>
      </w:r>
      <w:r w:rsidR="00E713CE">
        <w:t>2.</w:t>
      </w:r>
      <w:r w:rsidR="00EE107F">
        <w:rPr>
          <w:rFonts w:hint="eastAsia"/>
        </w:rPr>
        <w:t>使用correlation</w:t>
      </w:r>
      <w:r w:rsidR="00EE107F">
        <w:t xml:space="preserve"> </w:t>
      </w:r>
      <w:r w:rsidR="00EE107F">
        <w:rPr>
          <w:rFonts w:hint="eastAsia"/>
        </w:rPr>
        <w:t>measure</w:t>
      </w:r>
      <w:r w:rsidR="0043189E">
        <w:rPr>
          <w:rFonts w:hint="eastAsia"/>
        </w:rPr>
        <w:t>.</w:t>
      </w:r>
      <w:r w:rsidR="0043189E">
        <w:t xml:space="preserve"> Forces the hidden units to saturate, which produces jagged edges in the network outputs.</w:t>
      </w:r>
    </w:p>
    <w:p w14:paraId="3F9FBFDE" w14:textId="31E8BAC2" w:rsidR="0043189E" w:rsidRDefault="00017DBE" w:rsidP="003B6659">
      <w:pPr>
        <w:spacing w:line="240" w:lineRule="atLeast"/>
      </w:pPr>
      <w:r w:rsidRPr="00213509">
        <w:rPr>
          <w:b/>
          <w:bCs/>
        </w:rPr>
        <w:t>Resilient Backpropagation</w:t>
      </w:r>
      <w:r w:rsidR="0015738B">
        <w:rPr>
          <w:rFonts w:hint="eastAsia"/>
        </w:rPr>
        <w:t>有弹性的反向传播</w:t>
      </w:r>
    </w:p>
    <w:p w14:paraId="485168F6" w14:textId="2560367C" w:rsidR="0011644D" w:rsidRDefault="000B02AC" w:rsidP="003B6659">
      <w:pPr>
        <w:spacing w:line="240" w:lineRule="atLeast"/>
      </w:pPr>
      <w:r w:rsidRPr="00C7780C">
        <w:rPr>
          <w:noProof/>
        </w:rPr>
        <w:drawing>
          <wp:anchor distT="0" distB="0" distL="114300" distR="114300" simplePos="0" relativeHeight="251658240" behindDoc="1" locked="0" layoutInCell="1" allowOverlap="1" wp14:anchorId="4CF39AC6" wp14:editId="58121695">
            <wp:simplePos x="0" y="0"/>
            <wp:positionH relativeFrom="column">
              <wp:posOffset>4971720</wp:posOffset>
            </wp:positionH>
            <wp:positionV relativeFrom="paragraph">
              <wp:posOffset>-276047</wp:posOffset>
            </wp:positionV>
            <wp:extent cx="2539365" cy="1696720"/>
            <wp:effectExtent l="0" t="0" r="0" b="0"/>
            <wp:wrapTight wrapText="bothSides">
              <wp:wrapPolygon edited="0">
                <wp:start x="0" y="0"/>
                <wp:lineTo x="0" y="21341"/>
                <wp:lineTo x="21389" y="21341"/>
                <wp:lineTo x="21389"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39365" cy="1696720"/>
                    </a:xfrm>
                    <a:prstGeom prst="rect">
                      <a:avLst/>
                    </a:prstGeom>
                  </pic:spPr>
                </pic:pic>
              </a:graphicData>
            </a:graphic>
            <wp14:sizeRelH relativeFrom="margin">
              <wp14:pctWidth>0</wp14:pctWidth>
            </wp14:sizeRelH>
            <wp14:sizeRelV relativeFrom="margin">
              <wp14:pctHeight>0</wp14:pctHeight>
            </wp14:sizeRelV>
          </wp:anchor>
        </w:drawing>
      </w:r>
      <w:r w:rsidR="0011644D">
        <w:rPr>
          <w:rFonts w:hint="eastAsia"/>
        </w:rPr>
        <w:t>只使用梯度的方向，因为梯度大小可能差且有噪声。</w:t>
      </w:r>
    </w:p>
    <w:p w14:paraId="15F9EF7C" w14:textId="2194978F" w:rsidR="00794BCE" w:rsidRDefault="00416997" w:rsidP="00416997">
      <w:pPr>
        <w:spacing w:line="240" w:lineRule="atLeast"/>
      </w:pPr>
      <w:r>
        <w:rPr>
          <w:rFonts w:hint="eastAsia"/>
        </w:rPr>
        <w:t>1</w:t>
      </w:r>
      <w:r>
        <w:t>.</w:t>
      </w:r>
      <w:r w:rsidR="003611DF">
        <w:rPr>
          <w:rFonts w:hint="eastAsia"/>
        </w:rPr>
        <w:t>两次方向相同增加step</w:t>
      </w:r>
      <w:r>
        <w:t xml:space="preserve"> 2.</w:t>
      </w:r>
      <w:r w:rsidR="003611DF">
        <w:rPr>
          <w:rFonts w:hint="eastAsia"/>
        </w:rPr>
        <w:t>两次方向相反减小step</w:t>
      </w:r>
      <w:r>
        <w:t xml:space="preserve"> 3.</w:t>
      </w:r>
      <w:r w:rsidR="00794BCE">
        <w:t>W</w:t>
      </w:r>
      <w:r w:rsidR="00794BCE">
        <w:rPr>
          <w:rFonts w:hint="eastAsia"/>
        </w:rPr>
        <w:t>eight</w:t>
      </w:r>
      <w:r w:rsidR="00794BCE">
        <w:t xml:space="preserve"> </w:t>
      </w:r>
      <w:r w:rsidR="00794BCE">
        <w:rPr>
          <w:rFonts w:hint="eastAsia"/>
        </w:rPr>
        <w:t>总是改变</w:t>
      </w:r>
    </w:p>
    <w:p w14:paraId="2500F558" w14:textId="7D36A4CA" w:rsidR="00213509" w:rsidRDefault="00213509" w:rsidP="003B6659">
      <w:pPr>
        <w:spacing w:line="240" w:lineRule="atLeast"/>
      </w:pPr>
      <w:r>
        <w:t>R</w:t>
      </w:r>
      <w:r>
        <w:rPr>
          <w:rFonts w:hint="eastAsia"/>
        </w:rPr>
        <w:t>prop优点：不需要设置step</w:t>
      </w:r>
      <w:r>
        <w:t xml:space="preserve"> </w:t>
      </w:r>
      <w:r>
        <w:rPr>
          <w:rFonts w:hint="eastAsia"/>
        </w:rPr>
        <w:t>size</w:t>
      </w:r>
    </w:p>
    <w:p w14:paraId="707DC553" w14:textId="28F32623" w:rsidR="00E8345C" w:rsidRDefault="005C4FBF" w:rsidP="00762B9A">
      <w:pPr>
        <w:spacing w:line="240" w:lineRule="atLeast"/>
      </w:pPr>
      <w:r w:rsidRPr="005C4FBF">
        <w:rPr>
          <w:b/>
          <w:bCs/>
        </w:rPr>
        <w:t>C</w:t>
      </w:r>
      <w:r w:rsidRPr="005C4FBF">
        <w:rPr>
          <w:rFonts w:hint="eastAsia"/>
          <w:b/>
          <w:bCs/>
        </w:rPr>
        <w:t>asper</w:t>
      </w:r>
      <w:r w:rsidR="0088307F">
        <w:rPr>
          <w:b/>
          <w:bCs/>
        </w:rPr>
        <w:t xml:space="preserve"> </w:t>
      </w:r>
      <w:r w:rsidRPr="005C4FBF">
        <w:rPr>
          <w:rFonts w:hint="eastAsia"/>
        </w:rPr>
        <w:t>和cascor区别</w:t>
      </w:r>
      <w:r>
        <w:rPr>
          <w:rFonts w:hint="eastAsia"/>
        </w:rPr>
        <w:t>：</w:t>
      </w:r>
      <w:r w:rsidR="00762B9A">
        <w:rPr>
          <w:rFonts w:hint="eastAsia"/>
        </w:rPr>
        <w:t>1</w:t>
      </w:r>
      <w:r w:rsidR="00762B9A">
        <w:t>.</w:t>
      </w:r>
      <w:r w:rsidR="001204E2">
        <w:t>W</w:t>
      </w:r>
      <w:r w:rsidR="001204E2">
        <w:rPr>
          <w:rFonts w:hint="eastAsia"/>
        </w:rPr>
        <w:t>eight</w:t>
      </w:r>
      <w:r w:rsidR="001204E2">
        <w:t xml:space="preserve"> </w:t>
      </w:r>
      <w:r w:rsidR="001204E2">
        <w:rPr>
          <w:rFonts w:hint="eastAsia"/>
        </w:rPr>
        <w:t>decay</w:t>
      </w:r>
      <w:r w:rsidR="00762B9A">
        <w:t xml:space="preserve"> 2.</w:t>
      </w:r>
      <w:r w:rsidR="00E8345C">
        <w:t>A</w:t>
      </w:r>
      <w:r w:rsidR="00E8345C">
        <w:rPr>
          <w:rFonts w:hint="eastAsia"/>
        </w:rPr>
        <w:t>daptive</w:t>
      </w:r>
      <w:r w:rsidR="00E8345C">
        <w:t xml:space="preserve"> </w:t>
      </w:r>
      <w:r w:rsidR="00E8345C">
        <w:rPr>
          <w:rFonts w:hint="eastAsia"/>
        </w:rPr>
        <w:t>learning</w:t>
      </w:r>
      <w:r w:rsidR="00E8345C">
        <w:t xml:space="preserve"> </w:t>
      </w:r>
      <w:r w:rsidR="00E8345C">
        <w:rPr>
          <w:rFonts w:hint="eastAsia"/>
        </w:rPr>
        <w:t>rate</w:t>
      </w:r>
      <w:r w:rsidR="00762B9A">
        <w:t xml:space="preserve"> 3.</w:t>
      </w:r>
      <w:r w:rsidR="00E8345C">
        <w:rPr>
          <w:rFonts w:hint="eastAsia"/>
        </w:rPr>
        <w:t>新神经元加入后重置learning</w:t>
      </w:r>
      <w:r w:rsidR="00E8345C">
        <w:t xml:space="preserve"> </w:t>
      </w:r>
      <w:r w:rsidR="00E8345C">
        <w:rPr>
          <w:rFonts w:hint="eastAsia"/>
        </w:rPr>
        <w:t>rate</w:t>
      </w:r>
    </w:p>
    <w:p w14:paraId="4349B598" w14:textId="50CE6A04" w:rsidR="00737C6F" w:rsidRDefault="00737C6F" w:rsidP="003B6659">
      <w:pPr>
        <w:spacing w:line="240" w:lineRule="atLeast"/>
      </w:pPr>
      <w:r w:rsidRPr="00737C6F">
        <w:rPr>
          <w:b/>
          <w:bCs/>
        </w:rPr>
        <w:t>L</w:t>
      </w:r>
      <w:r w:rsidRPr="00737C6F">
        <w:rPr>
          <w:rFonts w:hint="eastAsia"/>
          <w:b/>
          <w:bCs/>
        </w:rPr>
        <w:t>ayered</w:t>
      </w:r>
      <w:r w:rsidRPr="00737C6F">
        <w:rPr>
          <w:b/>
          <w:bCs/>
        </w:rPr>
        <w:t xml:space="preserve"> </w:t>
      </w:r>
      <w:r w:rsidRPr="00737C6F">
        <w:rPr>
          <w:rFonts w:hint="eastAsia"/>
          <w:b/>
          <w:bCs/>
        </w:rPr>
        <w:t>casper</w:t>
      </w:r>
      <w:r w:rsidR="00986055">
        <w:rPr>
          <w:b/>
          <w:bCs/>
        </w:rPr>
        <w:t xml:space="preserve"> </w:t>
      </w:r>
      <w:r w:rsidRPr="00737C6F">
        <w:rPr>
          <w:rFonts w:hint="eastAsia"/>
        </w:rPr>
        <w:t>和普通casper区别</w:t>
      </w:r>
      <w:r w:rsidRPr="00737C6F">
        <w:rPr>
          <w:rFonts w:hint="eastAsia"/>
          <w:b/>
          <w:bCs/>
        </w:rPr>
        <w:t>：</w:t>
      </w:r>
      <w:r>
        <w:rPr>
          <w:rFonts w:hint="eastAsia"/>
        </w:rPr>
        <w:t>设定每层神经元数量，当该层神经元数量到达时，再增加深度</w:t>
      </w:r>
    </w:p>
    <w:p w14:paraId="37A8CEA1" w14:textId="4973DA3D" w:rsidR="00737C6F" w:rsidRPr="0072204F" w:rsidRDefault="000B02AC" w:rsidP="003B6659">
      <w:pPr>
        <w:pStyle w:val="2"/>
        <w:spacing w:before="0" w:after="0" w:line="240" w:lineRule="atLeast"/>
        <w:rPr>
          <w:rFonts w:ascii="Times New Roman" w:hAnsi="Times New Roman" w:cs="Times New Roman"/>
          <w:sz w:val="22"/>
          <w:szCs w:val="22"/>
        </w:rPr>
      </w:pPr>
      <w:r w:rsidRPr="00553678">
        <w:lastRenderedPageBreak/>
        <w:drawing>
          <wp:anchor distT="0" distB="0" distL="114300" distR="114300" simplePos="0" relativeHeight="251674624" behindDoc="1" locked="0" layoutInCell="1" allowOverlap="1" wp14:anchorId="5E2E0D93" wp14:editId="625D0B7C">
            <wp:simplePos x="0" y="0"/>
            <wp:positionH relativeFrom="page">
              <wp:posOffset>2574925</wp:posOffset>
            </wp:positionH>
            <wp:positionV relativeFrom="paragraph">
              <wp:posOffset>27940</wp:posOffset>
            </wp:positionV>
            <wp:extent cx="4974590" cy="2037715"/>
            <wp:effectExtent l="0" t="0" r="0" b="635"/>
            <wp:wrapTight wrapText="bothSides">
              <wp:wrapPolygon edited="0">
                <wp:start x="0" y="0"/>
                <wp:lineTo x="0" y="21405"/>
                <wp:lineTo x="21506" y="21405"/>
                <wp:lineTo x="21506" y="0"/>
                <wp:lineTo x="0" y="0"/>
              </wp:wrapPolygon>
            </wp:wrapTight>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74590" cy="2037715"/>
                    </a:xfrm>
                    <a:prstGeom prst="rect">
                      <a:avLst/>
                    </a:prstGeom>
                  </pic:spPr>
                </pic:pic>
              </a:graphicData>
            </a:graphic>
            <wp14:sizeRelH relativeFrom="margin">
              <wp14:pctWidth>0</wp14:pctWidth>
            </wp14:sizeRelH>
            <wp14:sizeRelV relativeFrom="margin">
              <wp14:pctHeight>0</wp14:pctHeight>
            </wp14:sizeRelV>
          </wp:anchor>
        </w:drawing>
      </w:r>
      <w:r w:rsidR="004C1D7F" w:rsidRPr="0072204F">
        <w:rPr>
          <w:rFonts w:ascii="Times New Roman" w:hAnsi="Times New Roman" w:cs="Times New Roman"/>
          <w:sz w:val="22"/>
          <w:szCs w:val="22"/>
        </w:rPr>
        <w:t>Validation and cross validation</w:t>
      </w:r>
    </w:p>
    <w:p w14:paraId="5F754217" w14:textId="004A9CF4" w:rsidR="00BC431D" w:rsidRDefault="00D23826" w:rsidP="003B6659">
      <w:pPr>
        <w:spacing w:line="240" w:lineRule="atLeast"/>
      </w:pPr>
      <w:r>
        <w:t>V</w:t>
      </w:r>
      <w:r>
        <w:rPr>
          <w:rFonts w:hint="eastAsia"/>
        </w:rPr>
        <w:t>alidation强调overfitting</w:t>
      </w:r>
      <w:r w:rsidR="00A36366">
        <w:rPr>
          <w:rFonts w:hint="eastAsia"/>
        </w:rPr>
        <w:t>。</w:t>
      </w:r>
      <w:r w:rsidR="00BC431D">
        <w:t>Internal Valida</w:t>
      </w:r>
      <w:r w:rsidR="00BC431D">
        <w:rPr>
          <w:rFonts w:hint="eastAsia"/>
        </w:rPr>
        <w:t>ti</w:t>
      </w:r>
      <w:r w:rsidR="00BC431D">
        <w:t xml:space="preserve">on: </w:t>
      </w:r>
      <w:r w:rsidR="00BC431D">
        <w:rPr>
          <w:rFonts w:hint="eastAsia"/>
        </w:rPr>
        <w:t>统一数据集cross</w:t>
      </w:r>
      <w:r w:rsidR="00BC431D">
        <w:t>-</w:t>
      </w:r>
      <w:r w:rsidR="00BC431D">
        <w:rPr>
          <w:rFonts w:hint="eastAsia"/>
        </w:rPr>
        <w:t>validation</w:t>
      </w:r>
      <w:r w:rsidR="00A36366">
        <w:rPr>
          <w:rFonts w:hint="eastAsia"/>
        </w:rPr>
        <w:t>。</w:t>
      </w:r>
      <w:r w:rsidR="00BC431D" w:rsidRPr="00BC431D">
        <w:t>External</w:t>
      </w:r>
      <w:r w:rsidR="00BC431D">
        <w:t xml:space="preserve"> Valida</w:t>
      </w:r>
      <w:r w:rsidR="00BC431D">
        <w:rPr>
          <w:rFonts w:hint="eastAsia"/>
        </w:rPr>
        <w:t>ti</w:t>
      </w:r>
      <w:r w:rsidR="00BC431D">
        <w:t>on</w:t>
      </w:r>
      <w:r w:rsidR="00BC431D">
        <w:rPr>
          <w:rFonts w:hint="eastAsia"/>
          <w:b/>
          <w:bCs/>
        </w:rPr>
        <w:t>:</w:t>
      </w:r>
      <w:r w:rsidR="00BC431D">
        <w:rPr>
          <w:b/>
          <w:bCs/>
        </w:rPr>
        <w:t xml:space="preserve"> </w:t>
      </w:r>
      <w:r w:rsidR="00BC431D" w:rsidRPr="00BC431D">
        <w:rPr>
          <w:rFonts w:hint="eastAsia"/>
        </w:rPr>
        <w:t>用别人的数据调</w:t>
      </w:r>
    </w:p>
    <w:p w14:paraId="024EDC60" w14:textId="4D270414" w:rsidR="00BC431D" w:rsidRDefault="00895C2D" w:rsidP="003B6659">
      <w:pPr>
        <w:spacing w:line="240" w:lineRule="atLeast"/>
      </w:pPr>
      <w:r>
        <w:rPr>
          <w:rFonts w:hint="eastAsia"/>
        </w:rPr>
        <w:t>cross</w:t>
      </w:r>
      <w:r>
        <w:t>-</w:t>
      </w:r>
      <w:r>
        <w:rPr>
          <w:rFonts w:hint="eastAsia"/>
        </w:rPr>
        <w:t>validation：当证明模型没有过拟合时使用</w:t>
      </w:r>
    </w:p>
    <w:p w14:paraId="2DAE54E9" w14:textId="3CE2077F" w:rsidR="00BB7BFA" w:rsidRPr="00BB7BFA" w:rsidRDefault="00BB7BFA" w:rsidP="003B6659">
      <w:pPr>
        <w:spacing w:line="240" w:lineRule="atLeast"/>
        <w:rPr>
          <w:b/>
          <w:bCs/>
        </w:rPr>
      </w:pPr>
      <w:r w:rsidRPr="00BB7BFA">
        <w:rPr>
          <w:b/>
          <w:bCs/>
        </w:rPr>
        <w:t>L</w:t>
      </w:r>
      <w:r w:rsidRPr="00BB7BFA">
        <w:rPr>
          <w:rFonts w:hint="eastAsia"/>
          <w:b/>
          <w:bCs/>
        </w:rPr>
        <w:t>eave</w:t>
      </w:r>
      <w:r w:rsidRPr="00BB7BFA">
        <w:rPr>
          <w:b/>
          <w:bCs/>
        </w:rPr>
        <w:t>-</w:t>
      </w:r>
      <w:r w:rsidRPr="00BB7BFA">
        <w:rPr>
          <w:rFonts w:hint="eastAsia"/>
          <w:b/>
          <w:bCs/>
        </w:rPr>
        <w:t>one</w:t>
      </w:r>
      <w:r w:rsidRPr="00BB7BFA">
        <w:rPr>
          <w:b/>
          <w:bCs/>
        </w:rPr>
        <w:t>-out cross validation</w:t>
      </w:r>
    </w:p>
    <w:p w14:paraId="0859A5D7" w14:textId="791B058C" w:rsidR="00390AC3" w:rsidRDefault="00AA6621" w:rsidP="003B6659">
      <w:pPr>
        <w:spacing w:line="240" w:lineRule="atLeast"/>
      </w:pPr>
      <w:r>
        <w:rPr>
          <w:rFonts w:hint="eastAsia"/>
        </w:rPr>
        <w:t>有多少数据集就分成多少类</w:t>
      </w:r>
    </w:p>
    <w:p w14:paraId="023E5592" w14:textId="23C77C6F" w:rsidR="00390AC3" w:rsidRPr="00C226EE" w:rsidRDefault="00390AC3" w:rsidP="003B6659">
      <w:pPr>
        <w:spacing w:line="240" w:lineRule="atLeast"/>
        <w:rPr>
          <w:b/>
          <w:bCs/>
        </w:rPr>
      </w:pPr>
      <w:r w:rsidRPr="00C226EE">
        <w:rPr>
          <w:b/>
          <w:bCs/>
        </w:rPr>
        <w:t>cross validation</w:t>
      </w:r>
      <w:r w:rsidRPr="00C226EE">
        <w:rPr>
          <w:rFonts w:hint="eastAsia"/>
          <w:b/>
          <w:bCs/>
        </w:rPr>
        <w:t>优点</w:t>
      </w:r>
    </w:p>
    <w:p w14:paraId="6DB320C0" w14:textId="55E3FB7F" w:rsidR="004761EB" w:rsidRDefault="00C87CD0" w:rsidP="00C87CD0">
      <w:pPr>
        <w:spacing w:line="240" w:lineRule="atLeast"/>
        <w:rPr>
          <w:rFonts w:hint="eastAsia"/>
        </w:rPr>
      </w:pPr>
      <w:r>
        <w:rPr>
          <w:rFonts w:hint="eastAsia"/>
        </w:rPr>
        <w:t>1</w:t>
      </w:r>
      <w:r>
        <w:t>.</w:t>
      </w:r>
      <w:r w:rsidR="00D8684A">
        <w:rPr>
          <w:rFonts w:hint="eastAsia"/>
        </w:rPr>
        <w:t>避免过拟合</w:t>
      </w:r>
      <w:r>
        <w:rPr>
          <w:rFonts w:hint="eastAsia"/>
        </w:rPr>
        <w:t>2</w:t>
      </w:r>
      <w:r>
        <w:t>.</w:t>
      </w:r>
      <w:r w:rsidR="00D8684A">
        <w:rPr>
          <w:rFonts w:hint="eastAsia"/>
        </w:rPr>
        <w:t>比较不同的学习算法</w:t>
      </w:r>
      <w:r>
        <w:rPr>
          <w:rFonts w:hint="eastAsia"/>
        </w:rPr>
        <w:t>3</w:t>
      </w:r>
      <w:r>
        <w:t>.</w:t>
      </w:r>
      <w:r w:rsidR="00D8684A">
        <w:rPr>
          <w:rFonts w:hint="eastAsia"/>
        </w:rPr>
        <w:t>选择隐藏神经元的数量</w:t>
      </w:r>
      <w:r>
        <w:rPr>
          <w:rFonts w:hint="eastAsia"/>
        </w:rPr>
        <w:t>4</w:t>
      </w:r>
      <w:r>
        <w:t>.</w:t>
      </w:r>
      <w:r w:rsidR="00D8684A">
        <w:rPr>
          <w:rFonts w:hint="eastAsia"/>
        </w:rPr>
        <w:t>特征选择</w:t>
      </w:r>
      <w:r>
        <w:rPr>
          <w:rFonts w:hint="eastAsia"/>
        </w:rPr>
        <w:t>5</w:t>
      </w:r>
      <w:r>
        <w:t>.</w:t>
      </w:r>
      <w:r w:rsidR="00D8684A">
        <w:rPr>
          <w:rFonts w:hint="eastAsia"/>
        </w:rPr>
        <w:t>选择多项式的degree</w:t>
      </w:r>
    </w:p>
    <w:p w14:paraId="3BF85766" w14:textId="45E384BC" w:rsidR="00304381" w:rsidRPr="0072204F" w:rsidRDefault="00963198" w:rsidP="004467E2">
      <w:pPr>
        <w:pStyle w:val="1"/>
        <w:spacing w:before="0" w:after="0" w:line="240" w:lineRule="atLeast"/>
        <w:rPr>
          <w:rFonts w:ascii="Times New Roman" w:hAnsi="Times New Roman" w:cs="Times New Roman"/>
          <w:sz w:val="22"/>
          <w:szCs w:val="22"/>
        </w:rPr>
      </w:pPr>
      <w:r w:rsidRPr="003F1AC2">
        <w:rPr>
          <w:rFonts w:ascii="Times New Roman" w:eastAsia="方正粗黑宋简体" w:hAnsi="Times New Roman" w:cs="Times New Roman"/>
          <w:i/>
          <w:iCs/>
          <w:sz w:val="22"/>
          <w:szCs w:val="22"/>
        </w:rPr>
        <w:t>Deep learning</w:t>
      </w:r>
      <w:r w:rsidR="0057659D" w:rsidRPr="0072204F">
        <w:rPr>
          <w:rFonts w:ascii="Times New Roman" w:hAnsi="Times New Roman" w:cs="Times New Roman"/>
          <w:sz w:val="22"/>
          <w:szCs w:val="22"/>
        </w:rPr>
        <w:t>CNN</w:t>
      </w:r>
    </w:p>
    <w:p w14:paraId="3F72A11F" w14:textId="104FB380" w:rsidR="0057659D" w:rsidRDefault="001B5606" w:rsidP="003B6659">
      <w:pPr>
        <w:spacing w:line="240" w:lineRule="atLeast"/>
      </w:pPr>
      <w:r>
        <w:rPr>
          <w:rFonts w:hint="eastAsia"/>
        </w:rPr>
        <w:t>特点：</w:t>
      </w:r>
      <w:r w:rsidRPr="001B5606">
        <w:rPr>
          <w:rFonts w:hint="eastAsia"/>
        </w:rPr>
        <w:t>稀疏相互作用</w:t>
      </w:r>
      <w:r w:rsidR="00BF6853" w:rsidRPr="00BF6853">
        <w:t>sparse interactions</w:t>
      </w:r>
      <w:r>
        <w:rPr>
          <w:rFonts w:hint="eastAsia"/>
        </w:rPr>
        <w:t>，权值共享</w:t>
      </w:r>
    </w:p>
    <w:p w14:paraId="3BF77C6F" w14:textId="7D2D314C" w:rsidR="001B5212" w:rsidRDefault="00BB299A" w:rsidP="003B6659">
      <w:pPr>
        <w:spacing w:line="240" w:lineRule="atLeast"/>
      </w:pPr>
      <w:r>
        <w:t>1.</w:t>
      </w:r>
      <w:r w:rsidR="001B5606">
        <w:t>F</w:t>
      </w:r>
      <w:r w:rsidR="001B5606">
        <w:rPr>
          <w:rFonts w:hint="eastAsia"/>
        </w:rPr>
        <w:t>iler的数量等于你想检测的特征的数量</w:t>
      </w:r>
      <w:r>
        <w:rPr>
          <w:rFonts w:hint="eastAsia"/>
        </w:rPr>
        <w:t xml:space="preserve"> </w:t>
      </w:r>
      <w:r>
        <w:t>2.</w:t>
      </w:r>
      <w:r w:rsidR="00E42573">
        <w:rPr>
          <w:rFonts w:hint="eastAsia"/>
        </w:rPr>
        <w:t>同一feature</w:t>
      </w:r>
      <w:r w:rsidR="00E42573">
        <w:t xml:space="preserve"> </w:t>
      </w:r>
      <w:r w:rsidR="00E42573">
        <w:rPr>
          <w:rFonts w:hint="eastAsia"/>
        </w:rPr>
        <w:t>map下的神经元权值共享</w:t>
      </w:r>
      <w:r>
        <w:rPr>
          <w:rFonts w:hint="eastAsia"/>
        </w:rPr>
        <w:t xml:space="preserve"> </w:t>
      </w:r>
      <w:r>
        <w:t>3.</w:t>
      </w:r>
      <w:r w:rsidR="00E42573">
        <w:t>F</w:t>
      </w:r>
      <w:r w:rsidR="00E42573">
        <w:rPr>
          <w:rFonts w:hint="eastAsia"/>
        </w:rPr>
        <w:t>eature</w:t>
      </w:r>
      <w:r w:rsidR="00E42573">
        <w:t xml:space="preserve"> </w:t>
      </w:r>
      <w:r w:rsidR="00E42573">
        <w:rPr>
          <w:rFonts w:hint="eastAsia"/>
        </w:rPr>
        <w:t>map的数量等于想要提取出特征的数量</w:t>
      </w:r>
      <w:r w:rsidR="00795542">
        <w:rPr>
          <w:rFonts w:hint="eastAsia"/>
        </w:rPr>
        <w:t xml:space="preserve"> </w:t>
      </w:r>
      <w:r w:rsidR="00795542">
        <w:t xml:space="preserve"> </w:t>
      </w:r>
      <w:r w:rsidR="001B5212" w:rsidRPr="00752AC4">
        <w:rPr>
          <w:b/>
          <w:bCs/>
        </w:rPr>
        <w:t>B</w:t>
      </w:r>
      <w:r w:rsidR="001B5212" w:rsidRPr="00752AC4">
        <w:rPr>
          <w:rFonts w:hint="eastAsia"/>
          <w:b/>
          <w:bCs/>
        </w:rPr>
        <w:t>atch</w:t>
      </w:r>
      <w:r w:rsidR="001B5212" w:rsidRPr="00752AC4">
        <w:rPr>
          <w:b/>
          <w:bCs/>
        </w:rPr>
        <w:t xml:space="preserve"> </w:t>
      </w:r>
      <w:r w:rsidR="001B5212" w:rsidRPr="00752AC4">
        <w:rPr>
          <w:rFonts w:hint="eastAsia"/>
          <w:b/>
          <w:bCs/>
        </w:rPr>
        <w:t>normalization</w:t>
      </w:r>
      <w:r w:rsidR="00641D94">
        <w:rPr>
          <w:rFonts w:hint="eastAsia"/>
        </w:rPr>
        <w:t>减少internal</w:t>
      </w:r>
      <w:r w:rsidR="00641D94">
        <w:t xml:space="preserve"> </w:t>
      </w:r>
      <w:r w:rsidR="00641D94">
        <w:rPr>
          <w:rFonts w:hint="eastAsia"/>
        </w:rPr>
        <w:t>covariate</w:t>
      </w:r>
      <w:r w:rsidR="00641D94">
        <w:t xml:space="preserve"> </w:t>
      </w:r>
      <w:r w:rsidR="00641D94">
        <w:rPr>
          <w:rFonts w:hint="eastAsia"/>
        </w:rPr>
        <w:t>shift（</w:t>
      </w:r>
      <w:r w:rsidR="00641D94" w:rsidRPr="00641D94">
        <w:rPr>
          <w:rFonts w:hint="eastAsia"/>
        </w:rPr>
        <w:t>内协变量移位</w:t>
      </w:r>
      <w:r w:rsidR="00641D94">
        <w:rPr>
          <w:rFonts w:hint="eastAsia"/>
        </w:rPr>
        <w:t>）</w:t>
      </w:r>
    </w:p>
    <w:p w14:paraId="1FBD5994" w14:textId="601794EF" w:rsidR="001A0496" w:rsidRPr="007E063A" w:rsidRDefault="00752AC4" w:rsidP="007D4F4C">
      <w:pPr>
        <w:spacing w:line="240" w:lineRule="atLeast"/>
      </w:pPr>
      <w:r w:rsidRPr="00752AC4">
        <w:rPr>
          <w:rFonts w:hint="eastAsia"/>
          <w:b/>
          <w:bCs/>
        </w:rPr>
        <w:t>RNN</w:t>
      </w:r>
      <w:r w:rsidR="00C45193">
        <w:rPr>
          <w:b/>
          <w:bCs/>
        </w:rPr>
        <w:t xml:space="preserve"> </w:t>
      </w:r>
      <w:r w:rsidR="007D4F4C">
        <w:rPr>
          <w:rFonts w:hint="eastAsia"/>
        </w:rPr>
        <w:t>1</w:t>
      </w:r>
      <w:r w:rsidR="007D4F4C">
        <w:t>.</w:t>
      </w:r>
      <w:r>
        <w:rPr>
          <w:rFonts w:hint="eastAsia"/>
        </w:rPr>
        <w:t>使网络有记忆</w:t>
      </w:r>
      <w:r w:rsidR="007D4F4C">
        <w:rPr>
          <w:rFonts w:hint="eastAsia"/>
        </w:rPr>
        <w:t>2</w:t>
      </w:r>
      <w:r w:rsidR="007D4F4C">
        <w:t>.</w:t>
      </w:r>
      <w:r>
        <w:rPr>
          <w:rFonts w:hint="eastAsia"/>
        </w:rPr>
        <w:t>输入输出有时序性的</w:t>
      </w:r>
      <w:r w:rsidR="007D4F4C">
        <w:rPr>
          <w:rFonts w:hint="eastAsia"/>
        </w:rPr>
        <w:t>3</w:t>
      </w:r>
      <w:r w:rsidR="007D4F4C">
        <w:t>.</w:t>
      </w:r>
      <w:r w:rsidR="008D39CB">
        <w:t xml:space="preserve"> </w:t>
      </w:r>
      <w:r w:rsidR="004B6568">
        <w:rPr>
          <w:rFonts w:hint="eastAsia"/>
        </w:rPr>
        <w:t>神经元有反馈链接</w:t>
      </w:r>
      <w:r w:rsidR="00E37097">
        <w:rPr>
          <w:rFonts w:hint="eastAsia"/>
        </w:rPr>
        <w:t>（hidden</w:t>
      </w:r>
      <w:r w:rsidR="00E37097">
        <w:t xml:space="preserve"> </w:t>
      </w:r>
      <w:r w:rsidR="00E37097">
        <w:rPr>
          <w:rFonts w:hint="eastAsia"/>
        </w:rPr>
        <w:t>state）</w:t>
      </w:r>
      <w:r w:rsidR="004B6568">
        <w:rPr>
          <w:rFonts w:hint="eastAsia"/>
        </w:rPr>
        <w:t>给输入</w:t>
      </w:r>
      <w:r w:rsidR="00F96586">
        <w:rPr>
          <w:rFonts w:hint="eastAsia"/>
        </w:rPr>
        <w:t>，</w:t>
      </w:r>
      <w:r w:rsidR="001A0496">
        <w:t>H</w:t>
      </w:r>
      <w:r w:rsidR="001A0496">
        <w:rPr>
          <w:rFonts w:hint="eastAsia"/>
        </w:rPr>
        <w:t>idden</w:t>
      </w:r>
      <w:r w:rsidR="001A0496">
        <w:t xml:space="preserve"> </w:t>
      </w:r>
      <w:r w:rsidR="001A0496">
        <w:rPr>
          <w:rFonts w:hint="eastAsia"/>
        </w:rPr>
        <w:t>state代表了网络目前的memory和当前输入的状态</w:t>
      </w:r>
      <w:r w:rsidR="00F67042" w:rsidRPr="00F67042">
        <w:t xml:space="preserve">h t = w hh h t 1 + w xh x t + </w:t>
      </w:r>
      <w:r w:rsidR="00F67042" w:rsidRPr="00930169">
        <w:rPr>
          <w:rFonts w:ascii="Cambria Math" w:hAnsi="Cambria Math" w:cs="Cambria Math"/>
        </w:rPr>
        <w:t>𝐛𝐡</w:t>
      </w:r>
      <w:r w:rsidR="00F67042" w:rsidRPr="00930169">
        <w:rPr>
          <w:rFonts w:ascii="Cambria Math" w:hAnsi="Cambria Math" w:cs="Cambria Math" w:hint="eastAsia"/>
        </w:rPr>
        <w:t>.</w:t>
      </w:r>
      <w:r w:rsidR="00F67042" w:rsidRPr="00930169">
        <w:rPr>
          <w:rFonts w:ascii="Cambria Math" w:hAnsi="Cambria Math" w:cs="Cambria Math"/>
        </w:rPr>
        <w:t xml:space="preserve"> </w:t>
      </w:r>
      <w:r w:rsidR="00EE15CB" w:rsidRPr="00930169">
        <w:rPr>
          <w:rFonts w:ascii="Cambria Math" w:hAnsi="Cambria Math" w:cs="Cambria Math"/>
        </w:rPr>
        <w:t>W</w:t>
      </w:r>
      <w:r w:rsidR="00F67042" w:rsidRPr="00930169">
        <w:rPr>
          <w:rFonts w:ascii="Cambria Math" w:hAnsi="Cambria Math" w:cs="Cambria Math" w:hint="eastAsia"/>
        </w:rPr>
        <w:t>hh</w:t>
      </w:r>
      <w:r w:rsidR="00EE15CB" w:rsidRPr="00930169">
        <w:rPr>
          <w:rFonts w:ascii="Cambria Math" w:hAnsi="Cambria Math" w:cs="Cambria Math"/>
        </w:rPr>
        <w:t xml:space="preserve">: hidden to the hidden </w:t>
      </w:r>
      <w:r w:rsidR="007667A9" w:rsidRPr="00930169">
        <w:rPr>
          <w:rFonts w:ascii="Cambria Math" w:hAnsi="Cambria Math" w:cs="Cambria Math"/>
        </w:rPr>
        <w:t>weight</w:t>
      </w:r>
      <w:r w:rsidR="00EE15CB" w:rsidRPr="00930169">
        <w:rPr>
          <w:rFonts w:ascii="Cambria Math" w:hAnsi="Cambria Math" w:cs="Cambria Math"/>
        </w:rPr>
        <w:t>, wxh: input to the hidden weight</w:t>
      </w:r>
      <w:r w:rsidR="007667A9" w:rsidRPr="00930169">
        <w:rPr>
          <w:rFonts w:ascii="Cambria Math" w:hAnsi="Cambria Math" w:cs="Cambria Math"/>
        </w:rPr>
        <w:t>. Bh bias.</w:t>
      </w:r>
    </w:p>
    <w:p w14:paraId="22A22730" w14:textId="0293E4D1" w:rsidR="008200C9" w:rsidRDefault="007E063A" w:rsidP="00430DAD">
      <w:pPr>
        <w:spacing w:line="240" w:lineRule="atLeast"/>
      </w:pPr>
      <w:r w:rsidRPr="00430DAD">
        <w:rPr>
          <w:rFonts w:hint="eastAsia"/>
          <w:b/>
          <w:bCs/>
        </w:rPr>
        <w:t>局限：</w:t>
      </w:r>
      <w:r w:rsidR="00430DAD">
        <w:rPr>
          <w:rFonts w:hint="eastAsia"/>
          <w:b/>
          <w:bCs/>
        </w:rPr>
        <w:t>1</w:t>
      </w:r>
      <w:r w:rsidR="00430DAD">
        <w:rPr>
          <w:b/>
          <w:bCs/>
        </w:rPr>
        <w:t>.</w:t>
      </w:r>
      <w:r>
        <w:rPr>
          <w:rFonts w:hint="eastAsia"/>
        </w:rPr>
        <w:t>单个state和weight向量用于学习语句关系时，总是被更新导致模型对于长文本效果差</w:t>
      </w:r>
      <w:r w:rsidR="00430DAD">
        <w:rPr>
          <w:rFonts w:hint="eastAsia"/>
        </w:rPr>
        <w:t xml:space="preserve"> </w:t>
      </w:r>
      <w:r w:rsidR="00430DAD">
        <w:t>2.</w:t>
      </w:r>
      <w:r w:rsidR="008200C9">
        <w:rPr>
          <w:rFonts w:hint="eastAsia"/>
        </w:rPr>
        <w:t>RNN不稳定，反向传播会导致梯度消失和梯度爆炸</w:t>
      </w:r>
    </w:p>
    <w:p w14:paraId="4F5DC92C" w14:textId="2F97C568" w:rsidR="00E87DDA" w:rsidRDefault="00AA5A0A" w:rsidP="00E87707">
      <w:pPr>
        <w:spacing w:line="240" w:lineRule="atLeast"/>
      </w:pPr>
      <w:r w:rsidRPr="00E87707">
        <w:rPr>
          <w:rFonts w:hint="eastAsia"/>
          <w:b/>
          <w:bCs/>
        </w:rPr>
        <w:t>让RNN稳定的方法</w:t>
      </w:r>
      <w:r w:rsidR="00E87707">
        <w:t>1.</w:t>
      </w:r>
      <w:r w:rsidR="00E87DDA">
        <w:t>G</w:t>
      </w:r>
      <w:r w:rsidR="00E87DDA">
        <w:rPr>
          <w:rFonts w:hint="eastAsia"/>
        </w:rPr>
        <w:t>radient</w:t>
      </w:r>
      <w:r w:rsidR="00E87DDA">
        <w:t xml:space="preserve"> </w:t>
      </w:r>
      <w:r w:rsidR="00E87DDA">
        <w:rPr>
          <w:rFonts w:hint="eastAsia"/>
        </w:rPr>
        <w:t>clipping</w:t>
      </w:r>
      <w:r w:rsidR="00744342">
        <w:rPr>
          <w:rFonts w:hint="eastAsia"/>
        </w:rPr>
        <w:t>：</w:t>
      </w:r>
      <w:r w:rsidR="005F6DA7">
        <w:rPr>
          <w:rFonts w:hint="eastAsia"/>
        </w:rPr>
        <w:t>缩放（rescaling）梯度使他的norm在特定值</w:t>
      </w:r>
      <w:r w:rsidR="00AF0CB6">
        <w:rPr>
          <w:rFonts w:hint="eastAsia"/>
        </w:rPr>
        <w:t>来防止梯度爆炸</w:t>
      </w:r>
      <w:r w:rsidR="00E87707">
        <w:rPr>
          <w:rFonts w:hint="eastAsia"/>
        </w:rPr>
        <w:t xml:space="preserve"> </w:t>
      </w:r>
      <w:r w:rsidR="00E87707">
        <w:t>2.</w:t>
      </w:r>
      <w:r w:rsidR="00E87DDA">
        <w:t>R</w:t>
      </w:r>
      <w:r w:rsidR="00E87DDA">
        <w:rPr>
          <w:rFonts w:hint="eastAsia"/>
        </w:rPr>
        <w:t>egularization</w:t>
      </w:r>
      <w:r w:rsidR="00D35374">
        <w:rPr>
          <w:rFonts w:hint="eastAsia"/>
        </w:rPr>
        <w:t>：</w:t>
      </w:r>
      <w:r w:rsidR="00790C55">
        <w:rPr>
          <w:rFonts w:hint="eastAsia"/>
        </w:rPr>
        <w:t>在weight中加penalty和weight</w:t>
      </w:r>
      <w:r w:rsidR="00790C55">
        <w:t xml:space="preserve"> </w:t>
      </w:r>
      <w:r w:rsidR="00790C55">
        <w:rPr>
          <w:rFonts w:hint="eastAsia"/>
        </w:rPr>
        <w:t>decay原理一样</w:t>
      </w:r>
      <w:r w:rsidR="00E87707">
        <w:rPr>
          <w:rFonts w:hint="eastAsia"/>
        </w:rPr>
        <w:t xml:space="preserve"> </w:t>
      </w:r>
      <w:r w:rsidR="00E87707">
        <w:t>3.</w:t>
      </w:r>
      <w:r w:rsidR="00E87DDA">
        <w:t>I</w:t>
      </w:r>
      <w:r w:rsidR="00E87DDA">
        <w:rPr>
          <w:rFonts w:hint="eastAsia"/>
        </w:rPr>
        <w:t>nput</w:t>
      </w:r>
      <w:r w:rsidR="00E87DDA">
        <w:t xml:space="preserve"> </w:t>
      </w:r>
      <w:r w:rsidR="00E87DDA">
        <w:rPr>
          <w:rFonts w:hint="eastAsia"/>
        </w:rPr>
        <w:t>reversal</w:t>
      </w:r>
      <w:r w:rsidR="005214F1">
        <w:rPr>
          <w:rFonts w:hint="eastAsia"/>
        </w:rPr>
        <w:t>：正反双向学习输入和目标词汇——更短的词间距</w:t>
      </w:r>
      <w:r w:rsidR="00E87707">
        <w:rPr>
          <w:rFonts w:hint="eastAsia"/>
        </w:rPr>
        <w:t xml:space="preserve"> </w:t>
      </w:r>
      <w:r w:rsidR="00E87707">
        <w:t>4.</w:t>
      </w:r>
      <w:r w:rsidR="00E87DDA">
        <w:t>L</w:t>
      </w:r>
      <w:r w:rsidR="00E87DDA">
        <w:rPr>
          <w:rFonts w:hint="eastAsia"/>
        </w:rPr>
        <w:t>ong</w:t>
      </w:r>
      <w:r w:rsidR="00E87DDA">
        <w:t xml:space="preserve"> </w:t>
      </w:r>
      <w:r w:rsidR="00E87DDA">
        <w:rPr>
          <w:rFonts w:hint="eastAsia"/>
        </w:rPr>
        <w:t>short</w:t>
      </w:r>
      <w:r w:rsidR="00E87DDA">
        <w:t xml:space="preserve"> </w:t>
      </w:r>
      <w:r w:rsidR="00E87DDA">
        <w:rPr>
          <w:rFonts w:hint="eastAsia"/>
        </w:rPr>
        <w:t>term</w:t>
      </w:r>
      <w:r w:rsidR="00E87DDA">
        <w:t xml:space="preserve"> </w:t>
      </w:r>
      <w:r w:rsidR="00E87DDA">
        <w:rPr>
          <w:rFonts w:hint="eastAsia"/>
        </w:rPr>
        <w:t>memory</w:t>
      </w:r>
      <w:r w:rsidR="00E87DDA">
        <w:t xml:space="preserve"> </w:t>
      </w:r>
      <w:r w:rsidR="00E87DDA">
        <w:rPr>
          <w:rFonts w:hint="eastAsia"/>
        </w:rPr>
        <w:t>RNN（LSTM）</w:t>
      </w:r>
    </w:p>
    <w:p w14:paraId="0BEE5842" w14:textId="01B7DED7" w:rsidR="00BC3307" w:rsidRPr="00BC3307" w:rsidRDefault="00BC3307" w:rsidP="003B6659">
      <w:pPr>
        <w:spacing w:line="240" w:lineRule="atLeast"/>
        <w:rPr>
          <w:b/>
          <w:bCs/>
        </w:rPr>
      </w:pPr>
      <w:r w:rsidRPr="00BC3307">
        <w:rPr>
          <w:rFonts w:hint="eastAsia"/>
          <w:b/>
          <w:bCs/>
        </w:rPr>
        <w:t>LSTM</w:t>
      </w:r>
      <w:r>
        <w:rPr>
          <w:b/>
          <w:bCs/>
        </w:rPr>
        <w:t xml:space="preserve"> </w:t>
      </w:r>
      <w:r>
        <w:rPr>
          <w:rFonts w:hint="eastAsia"/>
          <w:b/>
          <w:bCs/>
        </w:rPr>
        <w:t>——将RNN中nonlinear</w:t>
      </w:r>
      <w:r>
        <w:rPr>
          <w:b/>
          <w:bCs/>
        </w:rPr>
        <w:t xml:space="preserve"> </w:t>
      </w:r>
      <w:r>
        <w:rPr>
          <w:rFonts w:hint="eastAsia"/>
          <w:b/>
          <w:bCs/>
        </w:rPr>
        <w:t>unit换成memory</w:t>
      </w:r>
      <w:r>
        <w:rPr>
          <w:b/>
          <w:bCs/>
        </w:rPr>
        <w:t xml:space="preserve"> </w:t>
      </w:r>
      <w:r>
        <w:rPr>
          <w:rFonts w:hint="eastAsia"/>
          <w:b/>
          <w:bCs/>
        </w:rPr>
        <w:t>block</w:t>
      </w:r>
    </w:p>
    <w:p w14:paraId="7992816B" w14:textId="6D3504E4" w:rsidR="00726E43" w:rsidRPr="005A2C25" w:rsidRDefault="000223B8" w:rsidP="003B6659">
      <w:pPr>
        <w:spacing w:line="240" w:lineRule="atLeast"/>
        <w:rPr>
          <w:b/>
          <w:bCs/>
        </w:rPr>
      </w:pPr>
      <w:r>
        <w:t>1.</w:t>
      </w:r>
      <w:r w:rsidR="000620F7">
        <w:t>I</w:t>
      </w:r>
      <w:r w:rsidR="000620F7">
        <w:rPr>
          <w:rFonts w:hint="eastAsia"/>
        </w:rPr>
        <w:t>nput门控制哪些新输入进入当前隐藏层——基于之前memory</w:t>
      </w:r>
      <w:r w:rsidR="000620F7">
        <w:t xml:space="preserve"> </w:t>
      </w:r>
      <w:r w:rsidR="000620F7">
        <w:rPr>
          <w:rFonts w:hint="eastAsia"/>
        </w:rPr>
        <w:t>cell的内容，hidden</w:t>
      </w:r>
      <w:r w:rsidR="000620F7">
        <w:t xml:space="preserve"> </w:t>
      </w:r>
      <w:r w:rsidR="000620F7">
        <w:rPr>
          <w:rFonts w:hint="eastAsia"/>
        </w:rPr>
        <w:t>unit</w:t>
      </w:r>
      <w:r w:rsidR="000620F7">
        <w:t xml:space="preserve"> </w:t>
      </w:r>
      <w:r w:rsidR="000620F7">
        <w:rPr>
          <w:rFonts w:hint="eastAsia"/>
        </w:rPr>
        <w:t>和当</w:t>
      </w:r>
      <w:r w:rsidR="00041C1F">
        <w:rPr>
          <w:rFonts w:hint="eastAsia"/>
        </w:rPr>
        <w:t>前</w:t>
      </w:r>
      <w:r w:rsidR="000620F7">
        <w:rPr>
          <w:rFonts w:hint="eastAsia"/>
        </w:rPr>
        <w:t>输入</w:t>
      </w:r>
      <w:r>
        <w:rPr>
          <w:rFonts w:hint="eastAsia"/>
        </w:rPr>
        <w:t>2</w:t>
      </w:r>
      <w:r>
        <w:t>.</w:t>
      </w:r>
      <w:r w:rsidR="008E66EE">
        <w:t>O</w:t>
      </w:r>
      <w:r w:rsidR="008E66EE">
        <w:rPr>
          <w:rFonts w:hint="eastAsia"/>
        </w:rPr>
        <w:t>utput门控制哪些信息从memory</w:t>
      </w:r>
      <w:r w:rsidR="008E66EE">
        <w:t xml:space="preserve"> </w:t>
      </w:r>
      <w:r w:rsidR="008E66EE">
        <w:rPr>
          <w:rFonts w:hint="eastAsia"/>
        </w:rPr>
        <w:t>cell中进入current</w:t>
      </w:r>
      <w:r w:rsidR="008E66EE">
        <w:t xml:space="preserve"> </w:t>
      </w:r>
      <w:r w:rsidR="008E66EE">
        <w:rPr>
          <w:rFonts w:hint="eastAsia"/>
        </w:rPr>
        <w:t>hidden</w:t>
      </w:r>
      <w:r w:rsidR="008E66EE">
        <w:t xml:space="preserve"> </w:t>
      </w:r>
      <w:r w:rsidR="008E66EE">
        <w:rPr>
          <w:rFonts w:hint="eastAsia"/>
        </w:rPr>
        <w:t>unit</w:t>
      </w:r>
      <w:r>
        <w:t>3.</w:t>
      </w:r>
      <w:r w:rsidR="0019023D">
        <w:t>F</w:t>
      </w:r>
      <w:r w:rsidR="0019023D">
        <w:rPr>
          <w:rFonts w:hint="eastAsia"/>
        </w:rPr>
        <w:t>orget门</w:t>
      </w:r>
      <w:r w:rsidR="00766876">
        <w:rPr>
          <w:rFonts w:hint="eastAsia"/>
        </w:rPr>
        <w:t>控制什么时候memory</w:t>
      </w:r>
      <w:r w:rsidR="00766876">
        <w:t xml:space="preserve"> </w:t>
      </w:r>
      <w:r w:rsidR="00766876">
        <w:rPr>
          <w:rFonts w:hint="eastAsia"/>
        </w:rPr>
        <w:t>cell遗忘</w:t>
      </w:r>
      <w:r>
        <w:rPr>
          <w:rFonts w:hint="eastAsia"/>
        </w:rPr>
        <w:t>4</w:t>
      </w:r>
      <w:r>
        <w:t>.</w:t>
      </w:r>
      <w:r w:rsidR="00C215D0">
        <w:t>I</w:t>
      </w:r>
      <w:r w:rsidR="00C215D0">
        <w:rPr>
          <w:rFonts w:hint="eastAsia"/>
        </w:rPr>
        <w:t>nput</w:t>
      </w:r>
      <w:r w:rsidR="00C215D0">
        <w:t xml:space="preserve"> </w:t>
      </w:r>
      <w:r w:rsidR="00C215D0">
        <w:rPr>
          <w:rFonts w:hint="eastAsia"/>
        </w:rPr>
        <w:t>modulation门</w:t>
      </w:r>
      <w:r w:rsidR="00B07742">
        <w:rPr>
          <w:rFonts w:hint="eastAsia"/>
        </w:rPr>
        <w:t>调制允许更快下降的信息进入memory</w:t>
      </w:r>
      <w:r w:rsidR="00B07742">
        <w:t xml:space="preserve"> </w:t>
      </w:r>
      <w:r w:rsidR="00B07742">
        <w:rPr>
          <w:rFonts w:hint="eastAsia"/>
        </w:rPr>
        <w:t>cell</w:t>
      </w:r>
      <w:r w:rsidR="00CC67E8" w:rsidRPr="005A2C25">
        <w:rPr>
          <w:rFonts w:hint="eastAsia"/>
          <w:b/>
          <w:bCs/>
        </w:rPr>
        <w:t>双LSTM解决对长文本遗忘最开始信息的问题</w:t>
      </w:r>
    </w:p>
    <w:p w14:paraId="6B977AA1" w14:textId="77122933" w:rsidR="00EE6DCC" w:rsidRPr="0053224C" w:rsidRDefault="005045A2" w:rsidP="0053224C">
      <w:pPr>
        <w:pStyle w:val="2"/>
        <w:spacing w:before="0" w:after="0" w:line="240" w:lineRule="atLeast"/>
        <w:rPr>
          <w:sz w:val="22"/>
          <w:szCs w:val="22"/>
        </w:rPr>
      </w:pPr>
      <w:r w:rsidRPr="00657D56">
        <w:rPr>
          <w:rFonts w:hint="eastAsia"/>
          <w:sz w:val="22"/>
          <w:szCs w:val="22"/>
        </w:rPr>
        <w:t>无监督学习</w:t>
      </w:r>
      <w:r w:rsidR="0053224C">
        <w:rPr>
          <w:rFonts w:hint="eastAsia"/>
          <w:sz w:val="22"/>
          <w:szCs w:val="22"/>
        </w:rPr>
        <w:t xml:space="preserve"> </w:t>
      </w:r>
      <w:r w:rsidR="00D272EF" w:rsidRPr="0053224C">
        <w:rPr>
          <w:rFonts w:hint="eastAsia"/>
          <w:sz w:val="22"/>
          <w:szCs w:val="22"/>
        </w:rPr>
        <w:t>无监督预训练：有限的labelled数据和大量与labelled</w:t>
      </w:r>
      <w:r w:rsidR="00D272EF" w:rsidRPr="0053224C">
        <w:rPr>
          <w:sz w:val="22"/>
          <w:szCs w:val="22"/>
        </w:rPr>
        <w:t xml:space="preserve"> </w:t>
      </w:r>
      <w:r w:rsidR="00D272EF" w:rsidRPr="0053224C">
        <w:rPr>
          <w:rFonts w:hint="eastAsia"/>
          <w:sz w:val="22"/>
          <w:szCs w:val="22"/>
        </w:rPr>
        <w:t>data相似的unlabelled</w:t>
      </w:r>
      <w:r w:rsidR="00D272EF" w:rsidRPr="0053224C">
        <w:rPr>
          <w:sz w:val="22"/>
          <w:szCs w:val="22"/>
        </w:rPr>
        <w:t xml:space="preserve"> </w:t>
      </w:r>
      <w:r w:rsidR="00D272EF" w:rsidRPr="0053224C">
        <w:rPr>
          <w:rFonts w:hint="eastAsia"/>
          <w:sz w:val="22"/>
          <w:szCs w:val="22"/>
        </w:rPr>
        <w:t>data.</w:t>
      </w:r>
      <w:r w:rsidR="00C63D7F" w:rsidRPr="0053224C">
        <w:rPr>
          <w:sz w:val="22"/>
          <w:szCs w:val="22"/>
        </w:rPr>
        <w:t>1.</w:t>
      </w:r>
      <w:r w:rsidR="00EE6DCC" w:rsidRPr="0053224C">
        <w:rPr>
          <w:rFonts w:hint="eastAsia"/>
          <w:sz w:val="22"/>
          <w:szCs w:val="22"/>
        </w:rPr>
        <w:t>学到输入的分布有助于以后学习2</w:t>
      </w:r>
      <w:r w:rsidR="00EE6DCC" w:rsidRPr="0053224C">
        <w:rPr>
          <w:sz w:val="22"/>
          <w:szCs w:val="22"/>
        </w:rPr>
        <w:t>.</w:t>
      </w:r>
      <w:r w:rsidR="001916BB" w:rsidRPr="0053224C">
        <w:rPr>
          <w:rFonts w:hint="eastAsia"/>
          <w:sz w:val="22"/>
          <w:szCs w:val="22"/>
        </w:rPr>
        <w:t>DNN参数初始化</w:t>
      </w:r>
      <w:r w:rsidR="00D102A0" w:rsidRPr="0053224C">
        <w:rPr>
          <w:rFonts w:hint="eastAsia"/>
          <w:sz w:val="22"/>
          <w:szCs w:val="22"/>
        </w:rPr>
        <w:t>很重要，帮助避免overfitting</w:t>
      </w:r>
    </w:p>
    <w:p w14:paraId="606CF289" w14:textId="6AD7721F" w:rsidR="009830AE" w:rsidRDefault="00EA5E10" w:rsidP="003B6659">
      <w:pPr>
        <w:spacing w:line="240" w:lineRule="atLeast"/>
      </w:pPr>
      <w:r w:rsidRPr="00EA5E10">
        <w:rPr>
          <w:rFonts w:hint="eastAsia"/>
          <w:b/>
          <w:bCs/>
        </w:rPr>
        <w:t>非监督贪心逐层训练</w:t>
      </w:r>
      <w:r w:rsidRPr="00EA5E10">
        <w:rPr>
          <w:b/>
          <w:bCs/>
        </w:rPr>
        <w:t>Greedy layerwise unsupervised pretraining</w:t>
      </w:r>
      <w:r w:rsidR="0063641D">
        <w:rPr>
          <w:rFonts w:hint="eastAsia"/>
          <w:b/>
          <w:bCs/>
        </w:rPr>
        <w:t>在unlabelled</w:t>
      </w:r>
      <w:r w:rsidR="0063641D">
        <w:rPr>
          <w:b/>
          <w:bCs/>
        </w:rPr>
        <w:t xml:space="preserve"> </w:t>
      </w:r>
      <w:r w:rsidR="0063641D">
        <w:rPr>
          <w:rFonts w:hint="eastAsia"/>
          <w:b/>
          <w:bCs/>
        </w:rPr>
        <w:t>data预训练</w:t>
      </w:r>
      <w:r>
        <w:rPr>
          <w:rFonts w:hint="eastAsia"/>
        </w:rPr>
        <w:t>每次只训练一层，固定参数后再训练下一层</w:t>
      </w:r>
    </w:p>
    <w:p w14:paraId="48CCE337" w14:textId="24A166D6" w:rsidR="003A3702" w:rsidRDefault="003A3702" w:rsidP="002104FE">
      <w:pPr>
        <w:pStyle w:val="2"/>
        <w:spacing w:before="0" w:after="0" w:line="240" w:lineRule="atLeast"/>
      </w:pPr>
      <w:r w:rsidRPr="00657D56">
        <w:rPr>
          <w:rFonts w:hint="eastAsia"/>
          <w:sz w:val="22"/>
          <w:szCs w:val="22"/>
        </w:rPr>
        <w:t>生成模型generative</w:t>
      </w:r>
      <w:r w:rsidRPr="00657D56">
        <w:rPr>
          <w:sz w:val="22"/>
          <w:szCs w:val="22"/>
        </w:rPr>
        <w:t xml:space="preserve"> </w:t>
      </w:r>
      <w:r w:rsidRPr="00657D56">
        <w:rPr>
          <w:rFonts w:hint="eastAsia"/>
          <w:sz w:val="22"/>
          <w:szCs w:val="22"/>
        </w:rPr>
        <w:t>model</w:t>
      </w:r>
    </w:p>
    <w:p w14:paraId="00C3FEB8" w14:textId="0EA37374" w:rsidR="005327C9" w:rsidRDefault="00C906AB" w:rsidP="003B6659">
      <w:pPr>
        <w:spacing w:line="240" w:lineRule="atLeast"/>
      </w:pPr>
      <w:r w:rsidRPr="00C906AB">
        <w:rPr>
          <w:b/>
          <w:bCs/>
        </w:rPr>
        <w:t xml:space="preserve">VARIATIONAL AUTOENCODERS </w:t>
      </w:r>
      <w:r w:rsidRPr="00C906AB">
        <w:rPr>
          <w:rFonts w:hint="eastAsia"/>
          <w:b/>
          <w:bCs/>
        </w:rPr>
        <w:t>VAE</w:t>
      </w:r>
      <w:r w:rsidR="00FE5538">
        <w:rPr>
          <w:b/>
          <w:bCs/>
        </w:rPr>
        <w:t xml:space="preserve"> </w:t>
      </w:r>
      <w:r w:rsidR="009B2DEF">
        <w:t>E</w:t>
      </w:r>
      <w:r w:rsidR="009B2DEF">
        <w:rPr>
          <w:rFonts w:hint="eastAsia"/>
        </w:rPr>
        <w:t>ncoder：</w:t>
      </w:r>
      <w:r w:rsidR="003F0061">
        <w:rPr>
          <w:rFonts w:hint="eastAsia"/>
        </w:rPr>
        <w:t>将输入编码为编码code</w:t>
      </w:r>
      <w:r w:rsidR="00073E07">
        <w:t xml:space="preserve">  </w:t>
      </w:r>
      <w:r w:rsidR="005327C9">
        <w:t>D</w:t>
      </w:r>
      <w:r w:rsidR="005327C9">
        <w:rPr>
          <w:rFonts w:hint="eastAsia"/>
        </w:rPr>
        <w:t>ecoder：将编码code解码为目标数据，比如照片</w:t>
      </w:r>
    </w:p>
    <w:p w14:paraId="0C0DAF2A" w14:textId="6B54CAFE" w:rsidR="005851DA" w:rsidRDefault="00633B67" w:rsidP="003B6659">
      <w:pPr>
        <w:spacing w:line="240" w:lineRule="atLeast"/>
        <w:rPr>
          <w:rFonts w:hint="eastAsia"/>
        </w:rPr>
      </w:pPr>
      <w:r>
        <w:rPr>
          <w:rFonts w:hint="eastAsia"/>
        </w:rPr>
        <w:t>VAE与普通autoencoder区别：让编码符合某种分布</w:t>
      </w:r>
      <w:r w:rsidR="00493283">
        <w:rPr>
          <w:rFonts w:hint="eastAsia"/>
        </w:rPr>
        <w:t>如正态分布</w:t>
      </w:r>
      <w:r w:rsidR="0027239F">
        <w:rPr>
          <w:rFonts w:hint="eastAsia"/>
        </w:rPr>
        <w:t>，目的是之后只需要输入符合正态分布的数据即可获得解码的目标数据。</w:t>
      </w:r>
    </w:p>
    <w:p w14:paraId="1852C116" w14:textId="29623703" w:rsidR="009D23DE" w:rsidRPr="00701D25" w:rsidRDefault="00701D25" w:rsidP="003B6659">
      <w:pPr>
        <w:spacing w:line="240" w:lineRule="atLeast"/>
        <w:rPr>
          <w:b/>
          <w:bCs/>
        </w:rPr>
      </w:pPr>
      <w:r w:rsidRPr="00701D25">
        <w:rPr>
          <w:b/>
          <w:bCs/>
        </w:rPr>
        <w:t xml:space="preserve">GENERATIVE ADVERSARIAL NETWORKS </w:t>
      </w:r>
      <w:r w:rsidRPr="00701D25">
        <w:rPr>
          <w:rFonts w:hint="eastAsia"/>
          <w:b/>
          <w:bCs/>
        </w:rPr>
        <w:t>GAN</w:t>
      </w:r>
    </w:p>
    <w:p w14:paraId="37E54395" w14:textId="1AFBA4AC" w:rsidR="00701D25" w:rsidRDefault="00701D25" w:rsidP="003B6659">
      <w:pPr>
        <w:spacing w:line="240" w:lineRule="atLeast"/>
      </w:pPr>
      <w:r>
        <w:rPr>
          <w:rFonts w:hint="eastAsia"/>
        </w:rPr>
        <w:t>计算loss：</w:t>
      </w:r>
      <w:r w:rsidR="000867B2" w:rsidRPr="000867B2">
        <w:t>MSE between pixel values</w:t>
      </w:r>
    </w:p>
    <w:p w14:paraId="15B4D2B3" w14:textId="65DEB065" w:rsidR="00187007" w:rsidRDefault="00E85416" w:rsidP="003B6659">
      <w:pPr>
        <w:spacing w:line="240" w:lineRule="atLeast"/>
      </w:pPr>
      <w:r w:rsidRPr="00E85416">
        <w:t>Generative Model</w:t>
      </w:r>
      <w:r>
        <w:rPr>
          <w:rFonts w:hint="eastAsia"/>
        </w:rPr>
        <w:t>：通过随机噪声生成模型</w:t>
      </w:r>
      <w:r w:rsidR="00187007">
        <w:rPr>
          <w:rFonts w:hint="eastAsia"/>
        </w:rPr>
        <w:t>，使用反卷积网络</w:t>
      </w:r>
      <w:r w:rsidR="00187007">
        <w:t>Deconvolutional/Conv Transpose NN</w:t>
      </w:r>
    </w:p>
    <w:p w14:paraId="531DE65D" w14:textId="24161EED" w:rsidR="00E85416" w:rsidRDefault="00E85416" w:rsidP="003B6659">
      <w:pPr>
        <w:spacing w:line="240" w:lineRule="atLeast"/>
      </w:pPr>
      <w:r>
        <w:t>D</w:t>
      </w:r>
      <w:r>
        <w:rPr>
          <w:rFonts w:hint="eastAsia"/>
        </w:rPr>
        <w:t>iscriminative</w:t>
      </w:r>
      <w:r>
        <w:t xml:space="preserve"> </w:t>
      </w:r>
      <w:r>
        <w:rPr>
          <w:rFonts w:hint="eastAsia"/>
        </w:rPr>
        <w:t>model：辨别生成的照片</w:t>
      </w:r>
      <w:r w:rsidR="006753CE">
        <w:rPr>
          <w:rFonts w:hint="eastAsia"/>
        </w:rPr>
        <w:t>，使用CNN</w:t>
      </w:r>
    </w:p>
    <w:p w14:paraId="07895466" w14:textId="49517225" w:rsidR="00C57D65" w:rsidRDefault="00C76651" w:rsidP="003B6659">
      <w:pPr>
        <w:spacing w:line="240" w:lineRule="atLeast"/>
      </w:pPr>
      <w:r w:rsidRPr="008C32A2">
        <w:rPr>
          <w:noProof/>
        </w:rPr>
        <w:drawing>
          <wp:anchor distT="0" distB="0" distL="114300" distR="114300" simplePos="0" relativeHeight="251662336" behindDoc="1" locked="0" layoutInCell="1" allowOverlap="1" wp14:anchorId="3D334A78" wp14:editId="54BD3E6C">
            <wp:simplePos x="0" y="0"/>
            <wp:positionH relativeFrom="page">
              <wp:posOffset>4252164</wp:posOffset>
            </wp:positionH>
            <wp:positionV relativeFrom="paragraph">
              <wp:posOffset>283896</wp:posOffset>
            </wp:positionV>
            <wp:extent cx="2868930" cy="1162685"/>
            <wp:effectExtent l="0" t="0" r="7620" b="0"/>
            <wp:wrapTight wrapText="bothSides">
              <wp:wrapPolygon edited="0">
                <wp:start x="0" y="0"/>
                <wp:lineTo x="0" y="21234"/>
                <wp:lineTo x="21514" y="21234"/>
                <wp:lineTo x="21514" y="0"/>
                <wp:lineTo x="0" y="0"/>
              </wp:wrapPolygon>
            </wp:wrapTight>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68930" cy="1162685"/>
                    </a:xfrm>
                    <a:prstGeom prst="rect">
                      <a:avLst/>
                    </a:prstGeom>
                  </pic:spPr>
                </pic:pic>
              </a:graphicData>
            </a:graphic>
            <wp14:sizeRelH relativeFrom="margin">
              <wp14:pctWidth>0</wp14:pctWidth>
            </wp14:sizeRelH>
            <wp14:sizeRelV relativeFrom="margin">
              <wp14:pctHeight>0</wp14:pctHeight>
            </wp14:sizeRelV>
          </wp:anchor>
        </w:drawing>
      </w:r>
      <w:r w:rsidR="009A3C78">
        <w:rPr>
          <w:b/>
          <w:bCs/>
        </w:rPr>
        <w:t>1</w:t>
      </w:r>
      <w:r w:rsidR="009A3C78">
        <w:rPr>
          <w:rFonts w:hint="eastAsia"/>
          <w:b/>
          <w:bCs/>
        </w:rPr>
        <w:t>）</w:t>
      </w:r>
      <w:r w:rsidR="00135729" w:rsidRPr="002B7CC4">
        <w:rPr>
          <w:rFonts w:hint="eastAsia"/>
          <w:b/>
          <w:bCs/>
        </w:rPr>
        <w:t>GAN训练失败的标志</w:t>
      </w:r>
      <w:r w:rsidR="005F5519">
        <w:rPr>
          <w:rFonts w:hint="eastAsia"/>
          <w:b/>
          <w:bCs/>
        </w:rPr>
        <w:t>1</w:t>
      </w:r>
      <w:r w:rsidR="005F5519">
        <w:rPr>
          <w:b/>
          <w:bCs/>
        </w:rPr>
        <w:t>.</w:t>
      </w:r>
      <w:r w:rsidR="000459B6">
        <w:rPr>
          <w:rFonts w:hint="eastAsia"/>
        </w:rPr>
        <w:t>D</w:t>
      </w:r>
      <w:r w:rsidR="000459B6">
        <w:t xml:space="preserve"> </w:t>
      </w:r>
      <w:r w:rsidR="000459B6">
        <w:rPr>
          <w:rFonts w:hint="eastAsia"/>
        </w:rPr>
        <w:t>loss</w:t>
      </w:r>
      <w:r w:rsidR="00AB1A45">
        <w:t xml:space="preserve"> </w:t>
      </w:r>
      <w:r w:rsidR="00AB1A45">
        <w:rPr>
          <w:rFonts w:hint="eastAsia"/>
        </w:rPr>
        <w:t>or</w:t>
      </w:r>
      <w:r w:rsidR="00AB1A45">
        <w:t xml:space="preserve"> </w:t>
      </w:r>
      <w:r w:rsidR="00AB1A45">
        <w:rPr>
          <w:rFonts w:hint="eastAsia"/>
        </w:rPr>
        <w:t>G</w:t>
      </w:r>
      <w:r w:rsidR="00AB1A45">
        <w:t xml:space="preserve"> </w:t>
      </w:r>
      <w:r w:rsidR="00AB1A45">
        <w:rPr>
          <w:rFonts w:hint="eastAsia"/>
        </w:rPr>
        <w:t>loss变0</w:t>
      </w:r>
      <w:r w:rsidR="005F5519">
        <w:t xml:space="preserve">  2.</w:t>
      </w:r>
      <w:r w:rsidR="001F77C5">
        <w:rPr>
          <w:rFonts w:hint="eastAsia"/>
        </w:rPr>
        <w:t>D或G</w:t>
      </w:r>
      <w:r w:rsidR="001F77C5">
        <w:t xml:space="preserve"> </w:t>
      </w:r>
      <w:r w:rsidR="001F77C5">
        <w:rPr>
          <w:rFonts w:hint="eastAsia"/>
        </w:rPr>
        <w:t>loss变得最大并且不变</w:t>
      </w:r>
      <w:r w:rsidR="005F5519">
        <w:rPr>
          <w:rFonts w:hint="eastAsia"/>
        </w:rPr>
        <w:t xml:space="preserve"> </w:t>
      </w:r>
      <w:r w:rsidR="005F5519">
        <w:t>3.</w:t>
      </w:r>
      <w:r w:rsidR="001F77C5">
        <w:rPr>
          <w:rFonts w:hint="eastAsia"/>
        </w:rPr>
        <w:t>梯度的范数/模norm大于1</w:t>
      </w:r>
      <w:r w:rsidR="001F77C5">
        <w:t>00</w:t>
      </w:r>
      <w:r w:rsidR="005F5519">
        <w:t xml:space="preserve"> 4.</w:t>
      </w:r>
      <w:r w:rsidR="00E71A2F">
        <w:rPr>
          <w:rFonts w:hint="eastAsia"/>
        </w:rPr>
        <w:t>G</w:t>
      </w:r>
      <w:r w:rsidR="00E71A2F">
        <w:t xml:space="preserve"> </w:t>
      </w:r>
      <w:r w:rsidR="00E71A2F">
        <w:rPr>
          <w:rFonts w:hint="eastAsia"/>
        </w:rPr>
        <w:t>loss不断减小时，他在用垃圾愚弄D</w:t>
      </w:r>
      <w:r w:rsidR="00A161B8">
        <w:t xml:space="preserve">   </w:t>
      </w:r>
      <w:r w:rsidR="002A51C2">
        <w:rPr>
          <w:rFonts w:hint="eastAsia"/>
        </w:rPr>
        <w:t>D</w:t>
      </w:r>
      <w:r w:rsidR="002A51C2">
        <w:t xml:space="preserve"> </w:t>
      </w:r>
      <w:r w:rsidR="002A51C2">
        <w:rPr>
          <w:rFonts w:hint="eastAsia"/>
        </w:rPr>
        <w:t>loss有低方差且逐渐变小</w:t>
      </w:r>
      <w:r w:rsidR="005B1B9F">
        <w:rPr>
          <w:rFonts w:hint="eastAsia"/>
        </w:rPr>
        <w:t xml:space="preserve"> 或 方差很大且不断变化 是正常现象</w:t>
      </w:r>
    </w:p>
    <w:p w14:paraId="0D7DEA60" w14:textId="3999F46A" w:rsidR="008455B1" w:rsidRPr="002B7CC4" w:rsidRDefault="009A3C78" w:rsidP="003B6659">
      <w:pPr>
        <w:spacing w:line="240" w:lineRule="atLeast"/>
        <w:rPr>
          <w:b/>
          <w:bCs/>
        </w:rPr>
      </w:pPr>
      <w:r>
        <w:rPr>
          <w:b/>
          <w:bCs/>
        </w:rPr>
        <w:t>2</w:t>
      </w:r>
      <w:r>
        <w:rPr>
          <w:rFonts w:hint="eastAsia"/>
          <w:b/>
          <w:bCs/>
        </w:rPr>
        <w:t>）</w:t>
      </w:r>
      <w:r w:rsidR="008455B1" w:rsidRPr="002B7CC4">
        <w:rPr>
          <w:rFonts w:hint="eastAsia"/>
          <w:b/>
          <w:bCs/>
        </w:rPr>
        <w:t>G</w:t>
      </w:r>
      <w:r w:rsidR="008455B1" w:rsidRPr="002B7CC4">
        <w:rPr>
          <w:b/>
          <w:bCs/>
        </w:rPr>
        <w:t xml:space="preserve"> </w:t>
      </w:r>
      <w:r w:rsidR="008455B1" w:rsidRPr="002B7CC4">
        <w:rPr>
          <w:rFonts w:hint="eastAsia"/>
          <w:b/>
          <w:bCs/>
        </w:rPr>
        <w:t>loss：m</w:t>
      </w:r>
      <w:r w:rsidR="008455B1" w:rsidRPr="002B7CC4">
        <w:rPr>
          <w:b/>
          <w:bCs/>
        </w:rPr>
        <w:t>ax(log(D))</w:t>
      </w:r>
      <w:r w:rsidR="00590AC9" w:rsidRPr="002B7CC4">
        <w:rPr>
          <w:b/>
          <w:bCs/>
        </w:rPr>
        <w:t>,</w:t>
      </w:r>
      <w:r w:rsidR="005402FA" w:rsidRPr="002B7CC4">
        <w:rPr>
          <w:b/>
          <w:bCs/>
        </w:rPr>
        <w:t xml:space="preserve">  </w:t>
      </w:r>
      <w:r w:rsidR="00590AC9" w:rsidRPr="002B7CC4">
        <w:rPr>
          <w:b/>
          <w:bCs/>
        </w:rPr>
        <w:t xml:space="preserve"> min(log(I-D))</w:t>
      </w:r>
      <w:r w:rsidR="00590AC9" w:rsidRPr="002B7CC4">
        <w:rPr>
          <w:rFonts w:hint="eastAsia"/>
          <w:b/>
          <w:bCs/>
        </w:rPr>
        <w:t>会梯度消失</w:t>
      </w:r>
    </w:p>
    <w:p w14:paraId="7332EFC7" w14:textId="1DEBDEF2" w:rsidR="0045283E" w:rsidRDefault="009A3C78" w:rsidP="003B6659">
      <w:pPr>
        <w:spacing w:line="240" w:lineRule="atLeast"/>
      </w:pPr>
      <w:r>
        <w:rPr>
          <w:b/>
          <w:bCs/>
        </w:rPr>
        <w:t>3</w:t>
      </w:r>
      <w:r>
        <w:rPr>
          <w:rFonts w:hint="eastAsia"/>
          <w:b/>
          <w:bCs/>
        </w:rPr>
        <w:t>）</w:t>
      </w:r>
      <w:r w:rsidR="002B7CC4" w:rsidRPr="002B7CC4">
        <w:rPr>
          <w:rFonts w:hint="eastAsia"/>
          <w:b/>
          <w:bCs/>
        </w:rPr>
        <w:t>正则化输入</w:t>
      </w:r>
      <w:r w:rsidR="009A7AD3">
        <w:rPr>
          <w:rFonts w:hint="eastAsia"/>
        </w:rPr>
        <w:t>将输入照片正则化在[-I，I]</w:t>
      </w:r>
      <w:r w:rsidR="00CA66AE">
        <w:t xml:space="preserve"> </w:t>
      </w:r>
      <w:r w:rsidR="0045283E">
        <w:t xml:space="preserve">Tanh </w:t>
      </w:r>
      <w:r w:rsidR="0045283E">
        <w:rPr>
          <w:rFonts w:hint="eastAsia"/>
        </w:rPr>
        <w:t>是G输出的最后一层</w:t>
      </w:r>
    </w:p>
    <w:p w14:paraId="00ABB6D8" w14:textId="69E716FB" w:rsidR="001258E9" w:rsidRDefault="009A3C78" w:rsidP="003B6659">
      <w:pPr>
        <w:spacing w:line="240" w:lineRule="atLeast"/>
      </w:pPr>
      <w:r>
        <w:rPr>
          <w:b/>
          <w:bCs/>
        </w:rPr>
        <w:t>4</w:t>
      </w:r>
      <w:r>
        <w:rPr>
          <w:rFonts w:hint="eastAsia"/>
          <w:b/>
          <w:bCs/>
        </w:rPr>
        <w:t>）</w:t>
      </w:r>
      <w:r w:rsidR="001258E9" w:rsidRPr="001258E9">
        <w:rPr>
          <w:rFonts w:hint="eastAsia"/>
          <w:b/>
          <w:bCs/>
        </w:rPr>
        <w:t>G的输入</w:t>
      </w:r>
      <w:r w:rsidR="001258E9">
        <w:rPr>
          <w:rFonts w:hint="eastAsia"/>
        </w:rPr>
        <w:t>：使用正态分布而不是均匀分布</w:t>
      </w:r>
    </w:p>
    <w:p w14:paraId="38C96034" w14:textId="0AB89A63" w:rsidR="00917B22" w:rsidRDefault="009A3C78" w:rsidP="003B6659">
      <w:pPr>
        <w:spacing w:line="240" w:lineRule="atLeast"/>
        <w:rPr>
          <w:b/>
          <w:bCs/>
        </w:rPr>
      </w:pPr>
      <w:r>
        <w:rPr>
          <w:b/>
          <w:bCs/>
        </w:rPr>
        <w:t>5</w:t>
      </w:r>
      <w:r>
        <w:rPr>
          <w:rFonts w:hint="eastAsia"/>
          <w:b/>
          <w:bCs/>
        </w:rPr>
        <w:t>）</w:t>
      </w:r>
      <w:r w:rsidR="00A705A0" w:rsidRPr="00A705A0">
        <w:rPr>
          <w:b/>
          <w:bCs/>
        </w:rPr>
        <w:t>B</w:t>
      </w:r>
      <w:r w:rsidR="00A705A0" w:rsidRPr="00A705A0">
        <w:rPr>
          <w:rFonts w:hint="eastAsia"/>
          <w:b/>
          <w:bCs/>
        </w:rPr>
        <w:t>atchnorm</w:t>
      </w:r>
      <w:r w:rsidR="00D162FE" w:rsidRPr="00D162FE">
        <w:rPr>
          <w:rFonts w:hint="eastAsia"/>
          <w:b/>
          <w:bCs/>
        </w:rPr>
        <w:t>批归一化</w:t>
      </w:r>
    </w:p>
    <w:p w14:paraId="270781D4" w14:textId="4681704D" w:rsidR="00A705A0" w:rsidRDefault="00917B22" w:rsidP="003B6659">
      <w:pPr>
        <w:spacing w:line="240" w:lineRule="atLeast"/>
      </w:pPr>
      <w:r w:rsidRPr="00917B22">
        <w:rPr>
          <w:rFonts w:hint="eastAsia"/>
        </w:rPr>
        <w:t>使用minibatch梯度下降，一个batch中要么是</w:t>
      </w:r>
      <w:r w:rsidR="003D4AD4" w:rsidRPr="00917B22">
        <w:rPr>
          <w:rFonts w:hint="eastAsia"/>
        </w:rPr>
        <w:t>真图片</w:t>
      </w:r>
      <w:r w:rsidRPr="00917B22">
        <w:rPr>
          <w:rFonts w:hint="eastAsia"/>
        </w:rPr>
        <w:t>要么是</w:t>
      </w:r>
      <w:r w:rsidR="003D4AD4" w:rsidRPr="00917B22">
        <w:rPr>
          <w:rFonts w:hint="eastAsia"/>
        </w:rPr>
        <w:t>假图片</w:t>
      </w:r>
    </w:p>
    <w:p w14:paraId="60E92F0A" w14:textId="53FBBC76" w:rsidR="00917B22" w:rsidRDefault="00917B22" w:rsidP="003B6659">
      <w:pPr>
        <w:spacing w:line="240" w:lineRule="atLeast"/>
      </w:pPr>
      <w:r>
        <w:rPr>
          <w:rFonts w:hint="eastAsia"/>
        </w:rPr>
        <w:t>当batchnorm不可用时使用实力规范化instance</w:t>
      </w:r>
      <w:r>
        <w:t xml:space="preserve"> </w:t>
      </w:r>
      <w:r>
        <w:rPr>
          <w:rFonts w:hint="eastAsia"/>
        </w:rPr>
        <w:t>normalization——减平均数除标准差</w:t>
      </w:r>
    </w:p>
    <w:p w14:paraId="7E54189B" w14:textId="3E9BD11A" w:rsidR="00917B22" w:rsidRDefault="009A3C78" w:rsidP="003B6659">
      <w:pPr>
        <w:spacing w:line="240" w:lineRule="atLeast"/>
        <w:rPr>
          <w:b/>
          <w:bCs/>
        </w:rPr>
      </w:pPr>
      <w:r>
        <w:rPr>
          <w:rFonts w:hint="eastAsia"/>
          <w:b/>
          <w:bCs/>
        </w:rPr>
        <w:t>6）</w:t>
      </w:r>
      <w:r w:rsidR="00F11A99" w:rsidRPr="00F11A99">
        <w:rPr>
          <w:rFonts w:hint="eastAsia"/>
          <w:b/>
          <w:bCs/>
        </w:rPr>
        <w:t>避免稀疏梯度</w:t>
      </w:r>
      <w:r w:rsidR="00F11A99" w:rsidRPr="00F11A99">
        <w:rPr>
          <w:b/>
          <w:bCs/>
        </w:rPr>
        <w:t>Avoid Sparse Gradients</w:t>
      </w:r>
    </w:p>
    <w:p w14:paraId="6DA91BAB" w14:textId="0AE5564B" w:rsidR="00F11A99" w:rsidRDefault="00F11A99" w:rsidP="003B6659">
      <w:pPr>
        <w:spacing w:line="240" w:lineRule="atLeast"/>
      </w:pPr>
      <w:r w:rsidRPr="003E6F99">
        <w:rPr>
          <w:rFonts w:hint="eastAsia"/>
        </w:rPr>
        <w:t>使用leakyrelu，对于下采样使用average</w:t>
      </w:r>
      <w:r w:rsidRPr="003E6F99">
        <w:t xml:space="preserve"> </w:t>
      </w:r>
      <w:r w:rsidRPr="003E6F99">
        <w:rPr>
          <w:rFonts w:hint="eastAsia"/>
        </w:rPr>
        <w:t>pooling，cnn</w:t>
      </w:r>
      <w:r w:rsidRPr="003E6F99">
        <w:t>+</w:t>
      </w:r>
      <w:r w:rsidRPr="003E6F99">
        <w:rPr>
          <w:rFonts w:hint="eastAsia"/>
        </w:rPr>
        <w:t>stride，对上采样</w:t>
      </w:r>
      <w:r w:rsidR="003E6F99" w:rsidRPr="003E6F99">
        <w:rPr>
          <w:rFonts w:hint="eastAsia"/>
        </w:rPr>
        <w:t>使用cnnTrans</w:t>
      </w:r>
      <w:r w:rsidR="003E6F99" w:rsidRPr="003E6F99">
        <w:t>+</w:t>
      </w:r>
      <w:r w:rsidR="003E6F99" w:rsidRPr="003E6F99">
        <w:rPr>
          <w:rFonts w:hint="eastAsia"/>
        </w:rPr>
        <w:t>stride</w:t>
      </w:r>
    </w:p>
    <w:p w14:paraId="749F7DD8" w14:textId="5D2AAC37" w:rsidR="00EA30BF" w:rsidRDefault="00EA30BF" w:rsidP="003B6659">
      <w:pPr>
        <w:spacing w:line="240" w:lineRule="atLeast"/>
        <w:rPr>
          <w:b/>
          <w:bCs/>
        </w:rPr>
      </w:pPr>
      <w:r w:rsidRPr="00EA30BF">
        <w:rPr>
          <w:rFonts w:hint="eastAsia"/>
          <w:b/>
          <w:bCs/>
        </w:rPr>
        <w:t>7）</w:t>
      </w:r>
      <w:r w:rsidRPr="00EA30BF">
        <w:rPr>
          <w:b/>
          <w:bCs/>
        </w:rPr>
        <w:t>Use Soft and Noisy Labels（使用光滑和带噪声的标签）</w:t>
      </w:r>
    </w:p>
    <w:p w14:paraId="4BB10DD4" w14:textId="57D5BEE3" w:rsidR="00412227" w:rsidRPr="00546062" w:rsidRDefault="00EA30BF" w:rsidP="00553678">
      <w:pPr>
        <w:spacing w:line="240" w:lineRule="atLeast"/>
      </w:pPr>
      <w:r w:rsidRPr="00D36ACA">
        <w:rPr>
          <w:rFonts w:ascii="Arial" w:hAnsi="Arial" w:cs="Arial"/>
          <w:color w:val="4D4D4D"/>
          <w:shd w:val="clear" w:color="auto" w:fill="FFFFFF"/>
        </w:rPr>
        <w:t>对标签进行平滑</w:t>
      </w:r>
      <w:r w:rsidRPr="00D36ACA">
        <w:rPr>
          <w:rFonts w:ascii="Arial" w:hAnsi="Arial" w:cs="Arial" w:hint="eastAsia"/>
          <w:color w:val="4D4D4D"/>
          <w:shd w:val="clear" w:color="auto" w:fill="FFFFFF"/>
        </w:rPr>
        <w:t xml:space="preserve"> </w:t>
      </w:r>
      <w:r w:rsidRPr="00D36ACA">
        <w:rPr>
          <w:rFonts w:ascii="Arial" w:hAnsi="Arial" w:cs="Arial" w:hint="eastAsia"/>
          <w:color w:val="4D4D4D"/>
          <w:shd w:val="clear" w:color="auto" w:fill="FFFFFF"/>
        </w:rPr>
        <w:t>比如真实标签为</w:t>
      </w:r>
      <w:r w:rsidRPr="00D36ACA">
        <w:rPr>
          <w:rFonts w:ascii="Arial" w:hAnsi="Arial" w:cs="Arial" w:hint="eastAsia"/>
          <w:color w:val="4D4D4D"/>
          <w:shd w:val="clear" w:color="auto" w:fill="FFFFFF"/>
        </w:rPr>
        <w:t>1</w:t>
      </w:r>
      <w:r w:rsidRPr="00D36ACA">
        <w:rPr>
          <w:rFonts w:ascii="Arial" w:hAnsi="Arial" w:cs="Arial" w:hint="eastAsia"/>
          <w:color w:val="4D4D4D"/>
          <w:shd w:val="clear" w:color="auto" w:fill="FFFFFF"/>
        </w:rPr>
        <w:t>转为</w:t>
      </w:r>
      <w:r w:rsidRPr="00D36ACA">
        <w:rPr>
          <w:rFonts w:ascii="Arial" w:hAnsi="Arial" w:cs="Arial" w:hint="eastAsia"/>
          <w:color w:val="4D4D4D"/>
          <w:shd w:val="clear" w:color="auto" w:fill="FFFFFF"/>
        </w:rPr>
        <w:t>0</w:t>
      </w:r>
      <w:r w:rsidRPr="00D36ACA">
        <w:rPr>
          <w:rFonts w:ascii="Arial" w:hAnsi="Arial" w:cs="Arial"/>
          <w:color w:val="4D4D4D"/>
          <w:shd w:val="clear" w:color="auto" w:fill="FFFFFF"/>
        </w:rPr>
        <w:t>.7-1.2</w:t>
      </w:r>
      <w:r w:rsidR="00F97ACD">
        <w:rPr>
          <w:rFonts w:ascii="Arial" w:hAnsi="Arial" w:cs="Arial"/>
          <w:color w:val="4D4D4D"/>
          <w:shd w:val="clear" w:color="auto" w:fill="FFFFFF"/>
        </w:rPr>
        <w:t xml:space="preserve"> </w:t>
      </w:r>
      <w:r w:rsidR="00D36ACA" w:rsidRPr="00D36ACA">
        <w:rPr>
          <w:rFonts w:hint="eastAsia"/>
        </w:rPr>
        <w:t>在训练</w:t>
      </w:r>
      <w:r w:rsidR="00DA3E11">
        <w:rPr>
          <w:rFonts w:hint="eastAsia"/>
        </w:rPr>
        <w:t>D</w:t>
      </w:r>
      <w:r w:rsidR="00D36ACA" w:rsidRPr="00D36ACA">
        <w:rPr>
          <w:rFonts w:hint="eastAsia"/>
        </w:rPr>
        <w:t>鉴别器的时候，偶尔翻转</w:t>
      </w:r>
      <w:r w:rsidR="00D36ACA" w:rsidRPr="00D36ACA">
        <w:t>label，即fake-&gt;real, real-&gt;fake</w:t>
      </w:r>
      <w:r w:rsidR="00A32C88">
        <w:rPr>
          <w:rFonts w:hint="eastAsia"/>
        </w:rPr>
        <w:t>注：</w:t>
      </w:r>
      <w:r w:rsidR="00140157">
        <w:rPr>
          <w:rFonts w:hint="eastAsia"/>
        </w:rPr>
        <w:t>很难知道模型什么时候训练好，不时要看sample，不能只看loss</w:t>
      </w:r>
      <w:r w:rsidR="00553678" w:rsidRPr="00553678">
        <w:rPr>
          <w:noProof/>
        </w:rPr>
        <w:t xml:space="preserve"> </w:t>
      </w:r>
    </w:p>
    <w:sectPr w:rsidR="00412227" w:rsidRPr="00546062" w:rsidSect="00897484">
      <w:headerReference w:type="even" r:id="rId13"/>
      <w:headerReference w:type="default" r:id="rId14"/>
      <w:pgSz w:w="11906" w:h="16838"/>
      <w:pgMar w:top="0" w:right="0" w:bottom="0" w:left="0" w:header="0" w:footer="0"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37170" w14:textId="77777777" w:rsidR="00734531" w:rsidRDefault="00734531" w:rsidP="003B6659">
      <w:r>
        <w:separator/>
      </w:r>
    </w:p>
  </w:endnote>
  <w:endnote w:type="continuationSeparator" w:id="0">
    <w:p w14:paraId="596687CE" w14:textId="77777777" w:rsidR="00734531" w:rsidRDefault="00734531" w:rsidP="003B66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粗黑宋简体">
    <w:panose1 w:val="02000000000000000000"/>
    <w:charset w:val="86"/>
    <w:family w:val="auto"/>
    <w:pitch w:val="variable"/>
    <w:sig w:usb0="A00002BF" w:usb1="184F6CFA" w:usb2="00000012"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B23DB" w14:textId="77777777" w:rsidR="00734531" w:rsidRDefault="00734531" w:rsidP="003B6659">
      <w:r>
        <w:separator/>
      </w:r>
    </w:p>
  </w:footnote>
  <w:footnote w:type="continuationSeparator" w:id="0">
    <w:p w14:paraId="1A08217A" w14:textId="77777777" w:rsidR="00734531" w:rsidRDefault="00734531" w:rsidP="003B66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C85CF" w14:textId="77777777" w:rsidR="003B6659" w:rsidRDefault="003B6659" w:rsidP="003B6659">
    <w:pPr>
      <w:pStyle w:val="a6"/>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28F0" w14:textId="77777777" w:rsidR="003B6659" w:rsidRDefault="003B6659" w:rsidP="003B6659">
    <w:pPr>
      <w:pStyle w:val="a6"/>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B25BC"/>
    <w:multiLevelType w:val="hybridMultilevel"/>
    <w:tmpl w:val="B76E814A"/>
    <w:lvl w:ilvl="0" w:tplc="D7E4E6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772CCE"/>
    <w:multiLevelType w:val="hybridMultilevel"/>
    <w:tmpl w:val="382AFD3A"/>
    <w:lvl w:ilvl="0" w:tplc="BC2804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AF1677"/>
    <w:multiLevelType w:val="hybridMultilevel"/>
    <w:tmpl w:val="F63C03C6"/>
    <w:lvl w:ilvl="0" w:tplc="DE52A7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8153232"/>
    <w:multiLevelType w:val="hybridMultilevel"/>
    <w:tmpl w:val="FC4C8EC0"/>
    <w:lvl w:ilvl="0" w:tplc="F9B674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8497EE6"/>
    <w:multiLevelType w:val="hybridMultilevel"/>
    <w:tmpl w:val="55C49270"/>
    <w:lvl w:ilvl="0" w:tplc="98E4C9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B777C6B"/>
    <w:multiLevelType w:val="hybridMultilevel"/>
    <w:tmpl w:val="1BBA1566"/>
    <w:lvl w:ilvl="0" w:tplc="8C2E38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B933ADE"/>
    <w:multiLevelType w:val="hybridMultilevel"/>
    <w:tmpl w:val="D17C0BDE"/>
    <w:lvl w:ilvl="0" w:tplc="1C66ED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E243228"/>
    <w:multiLevelType w:val="multilevel"/>
    <w:tmpl w:val="B3043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375F1E"/>
    <w:multiLevelType w:val="hybridMultilevel"/>
    <w:tmpl w:val="3A1EF3EA"/>
    <w:lvl w:ilvl="0" w:tplc="B4164E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00C4FFC"/>
    <w:multiLevelType w:val="hybridMultilevel"/>
    <w:tmpl w:val="0BF619D0"/>
    <w:lvl w:ilvl="0" w:tplc="08C24A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5580CEB"/>
    <w:multiLevelType w:val="hybridMultilevel"/>
    <w:tmpl w:val="8D464F00"/>
    <w:lvl w:ilvl="0" w:tplc="A72CEB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D591EE8"/>
    <w:multiLevelType w:val="hybridMultilevel"/>
    <w:tmpl w:val="2DC66E98"/>
    <w:lvl w:ilvl="0" w:tplc="2AC6312C">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0424732"/>
    <w:multiLevelType w:val="hybridMultilevel"/>
    <w:tmpl w:val="9710D624"/>
    <w:lvl w:ilvl="0" w:tplc="24F674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E0825E3"/>
    <w:multiLevelType w:val="hybridMultilevel"/>
    <w:tmpl w:val="A3BAB9C0"/>
    <w:lvl w:ilvl="0" w:tplc="C46877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0A55701"/>
    <w:multiLevelType w:val="hybridMultilevel"/>
    <w:tmpl w:val="5B00AB92"/>
    <w:lvl w:ilvl="0" w:tplc="0902F15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E157F25"/>
    <w:multiLevelType w:val="hybridMultilevel"/>
    <w:tmpl w:val="231E825E"/>
    <w:lvl w:ilvl="0" w:tplc="95E884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2032CD0"/>
    <w:multiLevelType w:val="hybridMultilevel"/>
    <w:tmpl w:val="978C49D4"/>
    <w:lvl w:ilvl="0" w:tplc="4E8E23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B32770E"/>
    <w:multiLevelType w:val="hybridMultilevel"/>
    <w:tmpl w:val="EB3AC21C"/>
    <w:lvl w:ilvl="0" w:tplc="68F61B1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FAA69A3"/>
    <w:multiLevelType w:val="hybridMultilevel"/>
    <w:tmpl w:val="A306CC94"/>
    <w:lvl w:ilvl="0" w:tplc="181EBB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4660816"/>
    <w:multiLevelType w:val="hybridMultilevel"/>
    <w:tmpl w:val="32E011B0"/>
    <w:lvl w:ilvl="0" w:tplc="B8F625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79B102B"/>
    <w:multiLevelType w:val="hybridMultilevel"/>
    <w:tmpl w:val="5F76B68E"/>
    <w:lvl w:ilvl="0" w:tplc="A2FAD9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B812245"/>
    <w:multiLevelType w:val="hybridMultilevel"/>
    <w:tmpl w:val="E774E628"/>
    <w:lvl w:ilvl="0" w:tplc="A9722D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BA33F52"/>
    <w:multiLevelType w:val="hybridMultilevel"/>
    <w:tmpl w:val="37AC29F8"/>
    <w:lvl w:ilvl="0" w:tplc="14E640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FF042C3"/>
    <w:multiLevelType w:val="hybridMultilevel"/>
    <w:tmpl w:val="8B6E9F98"/>
    <w:lvl w:ilvl="0" w:tplc="A894C094">
      <w:start w:val="1"/>
      <w:numFmt w:val="decimal"/>
      <w:lvlText w:val="%1."/>
      <w:lvlJc w:val="left"/>
      <w:pPr>
        <w:ind w:left="1620" w:hanging="360"/>
      </w:pPr>
      <w:rPr>
        <w:rFonts w:hint="default"/>
      </w:r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60736D3B"/>
    <w:multiLevelType w:val="hybridMultilevel"/>
    <w:tmpl w:val="1A14C318"/>
    <w:lvl w:ilvl="0" w:tplc="CDEA19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6289749A"/>
    <w:multiLevelType w:val="hybridMultilevel"/>
    <w:tmpl w:val="C0D0833A"/>
    <w:lvl w:ilvl="0" w:tplc="A50673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63016C3C"/>
    <w:multiLevelType w:val="multilevel"/>
    <w:tmpl w:val="24DA4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3C737C"/>
    <w:multiLevelType w:val="multilevel"/>
    <w:tmpl w:val="6DF6D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7EB0254"/>
    <w:multiLevelType w:val="hybridMultilevel"/>
    <w:tmpl w:val="587C156E"/>
    <w:lvl w:ilvl="0" w:tplc="90EE97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D08153B"/>
    <w:multiLevelType w:val="hybridMultilevel"/>
    <w:tmpl w:val="DC727D26"/>
    <w:lvl w:ilvl="0" w:tplc="7AC8F0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FEB5591"/>
    <w:multiLevelType w:val="hybridMultilevel"/>
    <w:tmpl w:val="1E1EC032"/>
    <w:lvl w:ilvl="0" w:tplc="74E4A8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B694180"/>
    <w:multiLevelType w:val="hybridMultilevel"/>
    <w:tmpl w:val="9D320DEE"/>
    <w:lvl w:ilvl="0" w:tplc="BB4CE6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C99454E"/>
    <w:multiLevelType w:val="hybridMultilevel"/>
    <w:tmpl w:val="49C8F54E"/>
    <w:lvl w:ilvl="0" w:tplc="FA6EF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7DC24A3C"/>
    <w:multiLevelType w:val="hybridMultilevel"/>
    <w:tmpl w:val="B2DAF0FE"/>
    <w:lvl w:ilvl="0" w:tplc="E2FA42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3"/>
  </w:num>
  <w:num w:numId="2">
    <w:abstractNumId w:val="1"/>
  </w:num>
  <w:num w:numId="3">
    <w:abstractNumId w:val="16"/>
  </w:num>
  <w:num w:numId="4">
    <w:abstractNumId w:val="20"/>
  </w:num>
  <w:num w:numId="5">
    <w:abstractNumId w:val="19"/>
  </w:num>
  <w:num w:numId="6">
    <w:abstractNumId w:val="6"/>
  </w:num>
  <w:num w:numId="7">
    <w:abstractNumId w:val="14"/>
  </w:num>
  <w:num w:numId="8">
    <w:abstractNumId w:val="2"/>
  </w:num>
  <w:num w:numId="9">
    <w:abstractNumId w:val="21"/>
  </w:num>
  <w:num w:numId="10">
    <w:abstractNumId w:val="31"/>
  </w:num>
  <w:num w:numId="11">
    <w:abstractNumId w:val="15"/>
  </w:num>
  <w:num w:numId="12">
    <w:abstractNumId w:val="8"/>
  </w:num>
  <w:num w:numId="13">
    <w:abstractNumId w:val="11"/>
  </w:num>
  <w:num w:numId="14">
    <w:abstractNumId w:val="29"/>
  </w:num>
  <w:num w:numId="15">
    <w:abstractNumId w:val="17"/>
  </w:num>
  <w:num w:numId="16">
    <w:abstractNumId w:val="24"/>
  </w:num>
  <w:num w:numId="17">
    <w:abstractNumId w:val="32"/>
  </w:num>
  <w:num w:numId="18">
    <w:abstractNumId w:val="9"/>
  </w:num>
  <w:num w:numId="19">
    <w:abstractNumId w:val="5"/>
  </w:num>
  <w:num w:numId="20">
    <w:abstractNumId w:val="12"/>
  </w:num>
  <w:num w:numId="21">
    <w:abstractNumId w:val="30"/>
  </w:num>
  <w:num w:numId="22">
    <w:abstractNumId w:val="22"/>
  </w:num>
  <w:num w:numId="23">
    <w:abstractNumId w:val="0"/>
  </w:num>
  <w:num w:numId="24">
    <w:abstractNumId w:val="23"/>
  </w:num>
  <w:num w:numId="25">
    <w:abstractNumId w:val="18"/>
  </w:num>
  <w:num w:numId="26">
    <w:abstractNumId w:val="3"/>
  </w:num>
  <w:num w:numId="27">
    <w:abstractNumId w:val="26"/>
  </w:num>
  <w:num w:numId="28">
    <w:abstractNumId w:val="7"/>
  </w:num>
  <w:num w:numId="29">
    <w:abstractNumId w:val="27"/>
  </w:num>
  <w:num w:numId="30">
    <w:abstractNumId w:val="10"/>
  </w:num>
  <w:num w:numId="31">
    <w:abstractNumId w:val="28"/>
  </w:num>
  <w:num w:numId="32">
    <w:abstractNumId w:val="25"/>
  </w:num>
  <w:num w:numId="33">
    <w:abstractNumId w:val="33"/>
  </w:num>
  <w:num w:numId="3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LcwNjE3NDE2t7RU0lEKTi0uzszPAykwqwUAsbj5UywAAAA="/>
  </w:docVars>
  <w:rsids>
    <w:rsidRoot w:val="00C40FA2"/>
    <w:rsid w:val="000102BB"/>
    <w:rsid w:val="000119A1"/>
    <w:rsid w:val="00017DBE"/>
    <w:rsid w:val="00017FB7"/>
    <w:rsid w:val="000223B8"/>
    <w:rsid w:val="00023F8A"/>
    <w:rsid w:val="00032B54"/>
    <w:rsid w:val="00035CD1"/>
    <w:rsid w:val="00041C1F"/>
    <w:rsid w:val="00043E42"/>
    <w:rsid w:val="000459B6"/>
    <w:rsid w:val="00045CCC"/>
    <w:rsid w:val="00054A42"/>
    <w:rsid w:val="000620F7"/>
    <w:rsid w:val="000675DD"/>
    <w:rsid w:val="00073E07"/>
    <w:rsid w:val="00074E0C"/>
    <w:rsid w:val="000851B1"/>
    <w:rsid w:val="000867B2"/>
    <w:rsid w:val="00096CC3"/>
    <w:rsid w:val="000A56CE"/>
    <w:rsid w:val="000A5B6D"/>
    <w:rsid w:val="000A68EF"/>
    <w:rsid w:val="000A71A2"/>
    <w:rsid w:val="000B02AC"/>
    <w:rsid w:val="000B7AD8"/>
    <w:rsid w:val="000C3889"/>
    <w:rsid w:val="000D1799"/>
    <w:rsid w:val="000D18DE"/>
    <w:rsid w:val="000D38AA"/>
    <w:rsid w:val="000D4176"/>
    <w:rsid w:val="000D5C86"/>
    <w:rsid w:val="000D5EC2"/>
    <w:rsid w:val="000F3CC7"/>
    <w:rsid w:val="000F54DD"/>
    <w:rsid w:val="000F55BB"/>
    <w:rsid w:val="001032A8"/>
    <w:rsid w:val="00112391"/>
    <w:rsid w:val="0011644D"/>
    <w:rsid w:val="001204E2"/>
    <w:rsid w:val="00121651"/>
    <w:rsid w:val="001258E9"/>
    <w:rsid w:val="0013434C"/>
    <w:rsid w:val="00135729"/>
    <w:rsid w:val="00140157"/>
    <w:rsid w:val="00141D68"/>
    <w:rsid w:val="001455D9"/>
    <w:rsid w:val="0015738B"/>
    <w:rsid w:val="00157669"/>
    <w:rsid w:val="00187007"/>
    <w:rsid w:val="0019023D"/>
    <w:rsid w:val="001916BB"/>
    <w:rsid w:val="001943B0"/>
    <w:rsid w:val="00197674"/>
    <w:rsid w:val="001A0496"/>
    <w:rsid w:val="001A15A6"/>
    <w:rsid w:val="001B51E0"/>
    <w:rsid w:val="001B5212"/>
    <w:rsid w:val="001B5606"/>
    <w:rsid w:val="001C2F1C"/>
    <w:rsid w:val="001C3F7B"/>
    <w:rsid w:val="001C59B7"/>
    <w:rsid w:val="001C64C4"/>
    <w:rsid w:val="001C7F22"/>
    <w:rsid w:val="001D087E"/>
    <w:rsid w:val="001D6862"/>
    <w:rsid w:val="001D7035"/>
    <w:rsid w:val="001F14E2"/>
    <w:rsid w:val="001F217A"/>
    <w:rsid w:val="001F394F"/>
    <w:rsid w:val="001F77C5"/>
    <w:rsid w:val="00201470"/>
    <w:rsid w:val="002104FE"/>
    <w:rsid w:val="00210533"/>
    <w:rsid w:val="00213150"/>
    <w:rsid w:val="00213509"/>
    <w:rsid w:val="00221F7E"/>
    <w:rsid w:val="00234AAD"/>
    <w:rsid w:val="0024346B"/>
    <w:rsid w:val="00244A10"/>
    <w:rsid w:val="00245B2A"/>
    <w:rsid w:val="002465B9"/>
    <w:rsid w:val="002479A9"/>
    <w:rsid w:val="00252062"/>
    <w:rsid w:val="00260EA4"/>
    <w:rsid w:val="002612E8"/>
    <w:rsid w:val="00265616"/>
    <w:rsid w:val="00271FA4"/>
    <w:rsid w:val="0027239F"/>
    <w:rsid w:val="0027267B"/>
    <w:rsid w:val="00274BB6"/>
    <w:rsid w:val="00292024"/>
    <w:rsid w:val="002931D6"/>
    <w:rsid w:val="002941BF"/>
    <w:rsid w:val="002A51C2"/>
    <w:rsid w:val="002A5307"/>
    <w:rsid w:val="002A70DA"/>
    <w:rsid w:val="002B2B22"/>
    <w:rsid w:val="002B32D0"/>
    <w:rsid w:val="002B7CC4"/>
    <w:rsid w:val="002C119F"/>
    <w:rsid w:val="002D09F0"/>
    <w:rsid w:val="002D0FC7"/>
    <w:rsid w:val="002D2341"/>
    <w:rsid w:val="002D4271"/>
    <w:rsid w:val="002E4192"/>
    <w:rsid w:val="002E5587"/>
    <w:rsid w:val="002E644C"/>
    <w:rsid w:val="002F431D"/>
    <w:rsid w:val="002F5C65"/>
    <w:rsid w:val="002F6673"/>
    <w:rsid w:val="002F6B4A"/>
    <w:rsid w:val="00304381"/>
    <w:rsid w:val="00315C5C"/>
    <w:rsid w:val="00316A16"/>
    <w:rsid w:val="00323D45"/>
    <w:rsid w:val="00330E05"/>
    <w:rsid w:val="0033378C"/>
    <w:rsid w:val="003352E3"/>
    <w:rsid w:val="0033541F"/>
    <w:rsid w:val="00337269"/>
    <w:rsid w:val="0034221F"/>
    <w:rsid w:val="00343BEA"/>
    <w:rsid w:val="0034714C"/>
    <w:rsid w:val="003509C7"/>
    <w:rsid w:val="00357950"/>
    <w:rsid w:val="003611DF"/>
    <w:rsid w:val="00361223"/>
    <w:rsid w:val="00362872"/>
    <w:rsid w:val="00363295"/>
    <w:rsid w:val="003636F6"/>
    <w:rsid w:val="00366495"/>
    <w:rsid w:val="00367959"/>
    <w:rsid w:val="003713DD"/>
    <w:rsid w:val="00372DBD"/>
    <w:rsid w:val="00373F1A"/>
    <w:rsid w:val="0037594F"/>
    <w:rsid w:val="00380FF8"/>
    <w:rsid w:val="00382F91"/>
    <w:rsid w:val="00386462"/>
    <w:rsid w:val="00390AC3"/>
    <w:rsid w:val="003913B7"/>
    <w:rsid w:val="003935DB"/>
    <w:rsid w:val="003947A7"/>
    <w:rsid w:val="003A2CCF"/>
    <w:rsid w:val="003A2E69"/>
    <w:rsid w:val="003A3702"/>
    <w:rsid w:val="003A372C"/>
    <w:rsid w:val="003A3C01"/>
    <w:rsid w:val="003A5A70"/>
    <w:rsid w:val="003A5C54"/>
    <w:rsid w:val="003B0A84"/>
    <w:rsid w:val="003B4406"/>
    <w:rsid w:val="003B486E"/>
    <w:rsid w:val="003B6659"/>
    <w:rsid w:val="003C1E0F"/>
    <w:rsid w:val="003C24CC"/>
    <w:rsid w:val="003C40D2"/>
    <w:rsid w:val="003C6FBC"/>
    <w:rsid w:val="003D0D46"/>
    <w:rsid w:val="003D4AD4"/>
    <w:rsid w:val="003E3305"/>
    <w:rsid w:val="003E3310"/>
    <w:rsid w:val="003E5C5F"/>
    <w:rsid w:val="003E6AF2"/>
    <w:rsid w:val="003E6F99"/>
    <w:rsid w:val="003F0061"/>
    <w:rsid w:val="003F1AC2"/>
    <w:rsid w:val="003F2CD6"/>
    <w:rsid w:val="003F3876"/>
    <w:rsid w:val="003F7115"/>
    <w:rsid w:val="003F75B9"/>
    <w:rsid w:val="003F7FF6"/>
    <w:rsid w:val="00402333"/>
    <w:rsid w:val="004059EA"/>
    <w:rsid w:val="00412227"/>
    <w:rsid w:val="004135B2"/>
    <w:rsid w:val="00415514"/>
    <w:rsid w:val="00416997"/>
    <w:rsid w:val="0042057A"/>
    <w:rsid w:val="00420602"/>
    <w:rsid w:val="00421FA5"/>
    <w:rsid w:val="00425C27"/>
    <w:rsid w:val="00430DAD"/>
    <w:rsid w:val="0043189E"/>
    <w:rsid w:val="00431924"/>
    <w:rsid w:val="00433453"/>
    <w:rsid w:val="004360CD"/>
    <w:rsid w:val="004408F7"/>
    <w:rsid w:val="00445513"/>
    <w:rsid w:val="004467E2"/>
    <w:rsid w:val="004500EF"/>
    <w:rsid w:val="0045283E"/>
    <w:rsid w:val="00463C6E"/>
    <w:rsid w:val="004652AE"/>
    <w:rsid w:val="00470C08"/>
    <w:rsid w:val="004761EB"/>
    <w:rsid w:val="004815FC"/>
    <w:rsid w:val="0049100F"/>
    <w:rsid w:val="00493283"/>
    <w:rsid w:val="00496C7F"/>
    <w:rsid w:val="004A63C1"/>
    <w:rsid w:val="004A69A4"/>
    <w:rsid w:val="004B075E"/>
    <w:rsid w:val="004B359D"/>
    <w:rsid w:val="004B615E"/>
    <w:rsid w:val="004B6568"/>
    <w:rsid w:val="004C1D7F"/>
    <w:rsid w:val="004C2AD0"/>
    <w:rsid w:val="004D798C"/>
    <w:rsid w:val="004E02D2"/>
    <w:rsid w:val="004E38BB"/>
    <w:rsid w:val="004E3F86"/>
    <w:rsid w:val="004F0336"/>
    <w:rsid w:val="004F2AE7"/>
    <w:rsid w:val="0050241D"/>
    <w:rsid w:val="005045A2"/>
    <w:rsid w:val="00505758"/>
    <w:rsid w:val="00506B5A"/>
    <w:rsid w:val="005146D2"/>
    <w:rsid w:val="00517EE4"/>
    <w:rsid w:val="005214F1"/>
    <w:rsid w:val="00524D11"/>
    <w:rsid w:val="0053022B"/>
    <w:rsid w:val="0053224C"/>
    <w:rsid w:val="005327C9"/>
    <w:rsid w:val="005345CA"/>
    <w:rsid w:val="0053607C"/>
    <w:rsid w:val="00537CF3"/>
    <w:rsid w:val="005402FA"/>
    <w:rsid w:val="00543EB1"/>
    <w:rsid w:val="005445FC"/>
    <w:rsid w:val="00546062"/>
    <w:rsid w:val="00551AD9"/>
    <w:rsid w:val="00553678"/>
    <w:rsid w:val="0055396D"/>
    <w:rsid w:val="00553CF1"/>
    <w:rsid w:val="00560110"/>
    <w:rsid w:val="005610F3"/>
    <w:rsid w:val="00564830"/>
    <w:rsid w:val="005649BC"/>
    <w:rsid w:val="00571D66"/>
    <w:rsid w:val="0057659D"/>
    <w:rsid w:val="00580C89"/>
    <w:rsid w:val="005851DA"/>
    <w:rsid w:val="00585BB4"/>
    <w:rsid w:val="005906AD"/>
    <w:rsid w:val="00590AC9"/>
    <w:rsid w:val="0059629B"/>
    <w:rsid w:val="005A2C25"/>
    <w:rsid w:val="005B1B9F"/>
    <w:rsid w:val="005B5B5D"/>
    <w:rsid w:val="005B6167"/>
    <w:rsid w:val="005C1022"/>
    <w:rsid w:val="005C4FBF"/>
    <w:rsid w:val="005D4E6C"/>
    <w:rsid w:val="005E15E3"/>
    <w:rsid w:val="005E1641"/>
    <w:rsid w:val="005E4284"/>
    <w:rsid w:val="005F464E"/>
    <w:rsid w:val="005F5519"/>
    <w:rsid w:val="005F6DA7"/>
    <w:rsid w:val="006127C5"/>
    <w:rsid w:val="006134B7"/>
    <w:rsid w:val="00616276"/>
    <w:rsid w:val="00617BA6"/>
    <w:rsid w:val="00623483"/>
    <w:rsid w:val="00626D18"/>
    <w:rsid w:val="006273B4"/>
    <w:rsid w:val="00632161"/>
    <w:rsid w:val="00633B67"/>
    <w:rsid w:val="00635B68"/>
    <w:rsid w:val="0063641D"/>
    <w:rsid w:val="00637A7E"/>
    <w:rsid w:val="00641D94"/>
    <w:rsid w:val="006449BD"/>
    <w:rsid w:val="0064575B"/>
    <w:rsid w:val="00647B2D"/>
    <w:rsid w:val="0065109E"/>
    <w:rsid w:val="00653EFE"/>
    <w:rsid w:val="00654201"/>
    <w:rsid w:val="00654FE7"/>
    <w:rsid w:val="00655907"/>
    <w:rsid w:val="00657D56"/>
    <w:rsid w:val="006607A4"/>
    <w:rsid w:val="006640F2"/>
    <w:rsid w:val="006753CE"/>
    <w:rsid w:val="006800E9"/>
    <w:rsid w:val="00681187"/>
    <w:rsid w:val="00682A4D"/>
    <w:rsid w:val="006854FF"/>
    <w:rsid w:val="006A0D66"/>
    <w:rsid w:val="006A123E"/>
    <w:rsid w:val="006B4CED"/>
    <w:rsid w:val="006B5071"/>
    <w:rsid w:val="006B5492"/>
    <w:rsid w:val="006B7C3C"/>
    <w:rsid w:val="006C01CE"/>
    <w:rsid w:val="006D0BAB"/>
    <w:rsid w:val="006D1931"/>
    <w:rsid w:val="006D1A51"/>
    <w:rsid w:val="006D7652"/>
    <w:rsid w:val="006E298D"/>
    <w:rsid w:val="006E3D9C"/>
    <w:rsid w:val="006E68C5"/>
    <w:rsid w:val="006F16DA"/>
    <w:rsid w:val="006F5E0C"/>
    <w:rsid w:val="006F6F3D"/>
    <w:rsid w:val="00701D25"/>
    <w:rsid w:val="0070519E"/>
    <w:rsid w:val="0070611A"/>
    <w:rsid w:val="0070624B"/>
    <w:rsid w:val="00710535"/>
    <w:rsid w:val="00710B91"/>
    <w:rsid w:val="0071360F"/>
    <w:rsid w:val="007178CE"/>
    <w:rsid w:val="0072204F"/>
    <w:rsid w:val="0072412A"/>
    <w:rsid w:val="00724383"/>
    <w:rsid w:val="00726E43"/>
    <w:rsid w:val="00730DE2"/>
    <w:rsid w:val="007325F4"/>
    <w:rsid w:val="00734531"/>
    <w:rsid w:val="00737C6F"/>
    <w:rsid w:val="00744342"/>
    <w:rsid w:val="007456E6"/>
    <w:rsid w:val="00751321"/>
    <w:rsid w:val="007524FA"/>
    <w:rsid w:val="00752AC4"/>
    <w:rsid w:val="0076048E"/>
    <w:rsid w:val="007629F7"/>
    <w:rsid w:val="00762B9A"/>
    <w:rsid w:val="00765442"/>
    <w:rsid w:val="007667A9"/>
    <w:rsid w:val="00766876"/>
    <w:rsid w:val="00776530"/>
    <w:rsid w:val="00783771"/>
    <w:rsid w:val="00790C55"/>
    <w:rsid w:val="007940DE"/>
    <w:rsid w:val="007945E2"/>
    <w:rsid w:val="00794BCE"/>
    <w:rsid w:val="00795542"/>
    <w:rsid w:val="007B30E9"/>
    <w:rsid w:val="007B7CA2"/>
    <w:rsid w:val="007D0570"/>
    <w:rsid w:val="007D193D"/>
    <w:rsid w:val="007D41B3"/>
    <w:rsid w:val="007D4F4C"/>
    <w:rsid w:val="007E063A"/>
    <w:rsid w:val="007E4A21"/>
    <w:rsid w:val="007F41EB"/>
    <w:rsid w:val="00801120"/>
    <w:rsid w:val="008066AA"/>
    <w:rsid w:val="0081114B"/>
    <w:rsid w:val="008200C9"/>
    <w:rsid w:val="00820D6F"/>
    <w:rsid w:val="00820E61"/>
    <w:rsid w:val="008258D6"/>
    <w:rsid w:val="008274F8"/>
    <w:rsid w:val="00831298"/>
    <w:rsid w:val="0084058E"/>
    <w:rsid w:val="008455B1"/>
    <w:rsid w:val="008475E9"/>
    <w:rsid w:val="0085055E"/>
    <w:rsid w:val="0085387D"/>
    <w:rsid w:val="00857537"/>
    <w:rsid w:val="0086134D"/>
    <w:rsid w:val="00872731"/>
    <w:rsid w:val="00876ABE"/>
    <w:rsid w:val="00882559"/>
    <w:rsid w:val="0088307F"/>
    <w:rsid w:val="00884F27"/>
    <w:rsid w:val="00885BEF"/>
    <w:rsid w:val="0088610D"/>
    <w:rsid w:val="008877B5"/>
    <w:rsid w:val="00890556"/>
    <w:rsid w:val="00890DE4"/>
    <w:rsid w:val="00891EC3"/>
    <w:rsid w:val="00895C2D"/>
    <w:rsid w:val="00896A6B"/>
    <w:rsid w:val="00897484"/>
    <w:rsid w:val="00897543"/>
    <w:rsid w:val="008A0464"/>
    <w:rsid w:val="008A52AF"/>
    <w:rsid w:val="008A7306"/>
    <w:rsid w:val="008B64EC"/>
    <w:rsid w:val="008B6A5E"/>
    <w:rsid w:val="008B71C7"/>
    <w:rsid w:val="008C036A"/>
    <w:rsid w:val="008C2628"/>
    <w:rsid w:val="008C32A2"/>
    <w:rsid w:val="008C72AA"/>
    <w:rsid w:val="008D39CB"/>
    <w:rsid w:val="008E0AE0"/>
    <w:rsid w:val="008E199C"/>
    <w:rsid w:val="008E32A0"/>
    <w:rsid w:val="008E549F"/>
    <w:rsid w:val="008E5894"/>
    <w:rsid w:val="008E66EE"/>
    <w:rsid w:val="008E6BF2"/>
    <w:rsid w:val="008F189A"/>
    <w:rsid w:val="008F5053"/>
    <w:rsid w:val="009063F8"/>
    <w:rsid w:val="00917B22"/>
    <w:rsid w:val="00923406"/>
    <w:rsid w:val="0092479D"/>
    <w:rsid w:val="00925904"/>
    <w:rsid w:val="00927497"/>
    <w:rsid w:val="00927DCB"/>
    <w:rsid w:val="00930077"/>
    <w:rsid w:val="00930169"/>
    <w:rsid w:val="0093668F"/>
    <w:rsid w:val="0094411A"/>
    <w:rsid w:val="009470FE"/>
    <w:rsid w:val="0095630C"/>
    <w:rsid w:val="00963198"/>
    <w:rsid w:val="009641E4"/>
    <w:rsid w:val="009746F0"/>
    <w:rsid w:val="009779EC"/>
    <w:rsid w:val="009830AE"/>
    <w:rsid w:val="00985671"/>
    <w:rsid w:val="00986055"/>
    <w:rsid w:val="009922F0"/>
    <w:rsid w:val="00992763"/>
    <w:rsid w:val="00993DC4"/>
    <w:rsid w:val="0099756B"/>
    <w:rsid w:val="009A3C78"/>
    <w:rsid w:val="009A7AD3"/>
    <w:rsid w:val="009B2DEF"/>
    <w:rsid w:val="009C0D2B"/>
    <w:rsid w:val="009D2256"/>
    <w:rsid w:val="009D23DE"/>
    <w:rsid w:val="009D2CC9"/>
    <w:rsid w:val="009E02E4"/>
    <w:rsid w:val="009E0AE9"/>
    <w:rsid w:val="009E664F"/>
    <w:rsid w:val="009F5B7C"/>
    <w:rsid w:val="00A107C5"/>
    <w:rsid w:val="00A14AC8"/>
    <w:rsid w:val="00A161B8"/>
    <w:rsid w:val="00A22805"/>
    <w:rsid w:val="00A27217"/>
    <w:rsid w:val="00A30AE9"/>
    <w:rsid w:val="00A30BFF"/>
    <w:rsid w:val="00A31BC7"/>
    <w:rsid w:val="00A32C88"/>
    <w:rsid w:val="00A33487"/>
    <w:rsid w:val="00A36366"/>
    <w:rsid w:val="00A47250"/>
    <w:rsid w:val="00A550DD"/>
    <w:rsid w:val="00A603E8"/>
    <w:rsid w:val="00A63EB7"/>
    <w:rsid w:val="00A66695"/>
    <w:rsid w:val="00A705A0"/>
    <w:rsid w:val="00A76B47"/>
    <w:rsid w:val="00A76F1F"/>
    <w:rsid w:val="00A824B7"/>
    <w:rsid w:val="00A827E5"/>
    <w:rsid w:val="00A845C6"/>
    <w:rsid w:val="00A97DAF"/>
    <w:rsid w:val="00AA5A0A"/>
    <w:rsid w:val="00AA6621"/>
    <w:rsid w:val="00AB1A45"/>
    <w:rsid w:val="00AB2CC6"/>
    <w:rsid w:val="00AB63D4"/>
    <w:rsid w:val="00AB7548"/>
    <w:rsid w:val="00AC0926"/>
    <w:rsid w:val="00AD2009"/>
    <w:rsid w:val="00AD548E"/>
    <w:rsid w:val="00AD6319"/>
    <w:rsid w:val="00AD6FA8"/>
    <w:rsid w:val="00AE0F3D"/>
    <w:rsid w:val="00AE4A49"/>
    <w:rsid w:val="00AF0CB6"/>
    <w:rsid w:val="00AF2518"/>
    <w:rsid w:val="00AF4B15"/>
    <w:rsid w:val="00AF6103"/>
    <w:rsid w:val="00B011C1"/>
    <w:rsid w:val="00B03BF7"/>
    <w:rsid w:val="00B047D7"/>
    <w:rsid w:val="00B057D1"/>
    <w:rsid w:val="00B07742"/>
    <w:rsid w:val="00B102B9"/>
    <w:rsid w:val="00B12BBF"/>
    <w:rsid w:val="00B24D43"/>
    <w:rsid w:val="00B25CA1"/>
    <w:rsid w:val="00B2661C"/>
    <w:rsid w:val="00B3123C"/>
    <w:rsid w:val="00B35469"/>
    <w:rsid w:val="00B35D94"/>
    <w:rsid w:val="00B36193"/>
    <w:rsid w:val="00B3634C"/>
    <w:rsid w:val="00B4115D"/>
    <w:rsid w:val="00B46825"/>
    <w:rsid w:val="00B53169"/>
    <w:rsid w:val="00B57519"/>
    <w:rsid w:val="00B6089F"/>
    <w:rsid w:val="00B6465E"/>
    <w:rsid w:val="00B73F89"/>
    <w:rsid w:val="00B75B6E"/>
    <w:rsid w:val="00B82040"/>
    <w:rsid w:val="00B92154"/>
    <w:rsid w:val="00B931C5"/>
    <w:rsid w:val="00B9417B"/>
    <w:rsid w:val="00BA4C5E"/>
    <w:rsid w:val="00BB0944"/>
    <w:rsid w:val="00BB299A"/>
    <w:rsid w:val="00BB3B4E"/>
    <w:rsid w:val="00BB5A5E"/>
    <w:rsid w:val="00BB688A"/>
    <w:rsid w:val="00BB7BFA"/>
    <w:rsid w:val="00BC02F5"/>
    <w:rsid w:val="00BC139F"/>
    <w:rsid w:val="00BC325B"/>
    <w:rsid w:val="00BC3307"/>
    <w:rsid w:val="00BC431D"/>
    <w:rsid w:val="00BC725C"/>
    <w:rsid w:val="00BD1385"/>
    <w:rsid w:val="00BE2946"/>
    <w:rsid w:val="00BE75D0"/>
    <w:rsid w:val="00BF6853"/>
    <w:rsid w:val="00C01B1A"/>
    <w:rsid w:val="00C131B2"/>
    <w:rsid w:val="00C1514B"/>
    <w:rsid w:val="00C212A8"/>
    <w:rsid w:val="00C215D0"/>
    <w:rsid w:val="00C221CB"/>
    <w:rsid w:val="00C226EE"/>
    <w:rsid w:val="00C36973"/>
    <w:rsid w:val="00C37274"/>
    <w:rsid w:val="00C40FA2"/>
    <w:rsid w:val="00C41502"/>
    <w:rsid w:val="00C45193"/>
    <w:rsid w:val="00C456B6"/>
    <w:rsid w:val="00C50956"/>
    <w:rsid w:val="00C51943"/>
    <w:rsid w:val="00C52337"/>
    <w:rsid w:val="00C53F6F"/>
    <w:rsid w:val="00C5468E"/>
    <w:rsid w:val="00C57D65"/>
    <w:rsid w:val="00C60D47"/>
    <w:rsid w:val="00C63D7F"/>
    <w:rsid w:val="00C66F2D"/>
    <w:rsid w:val="00C67B03"/>
    <w:rsid w:val="00C741FD"/>
    <w:rsid w:val="00C76651"/>
    <w:rsid w:val="00C7780C"/>
    <w:rsid w:val="00C81414"/>
    <w:rsid w:val="00C83562"/>
    <w:rsid w:val="00C83C30"/>
    <w:rsid w:val="00C84AAD"/>
    <w:rsid w:val="00C87CD0"/>
    <w:rsid w:val="00C87EE7"/>
    <w:rsid w:val="00C906AB"/>
    <w:rsid w:val="00C93989"/>
    <w:rsid w:val="00C97204"/>
    <w:rsid w:val="00CA40D3"/>
    <w:rsid w:val="00CA4AA9"/>
    <w:rsid w:val="00CA66AE"/>
    <w:rsid w:val="00CA7D79"/>
    <w:rsid w:val="00CA7EC3"/>
    <w:rsid w:val="00CC67E8"/>
    <w:rsid w:val="00CD59E4"/>
    <w:rsid w:val="00CE3A75"/>
    <w:rsid w:val="00CE5D28"/>
    <w:rsid w:val="00CF18A2"/>
    <w:rsid w:val="00D0063F"/>
    <w:rsid w:val="00D00BD5"/>
    <w:rsid w:val="00D056F4"/>
    <w:rsid w:val="00D102A0"/>
    <w:rsid w:val="00D1171D"/>
    <w:rsid w:val="00D117D6"/>
    <w:rsid w:val="00D12ED2"/>
    <w:rsid w:val="00D13C68"/>
    <w:rsid w:val="00D14180"/>
    <w:rsid w:val="00D162FE"/>
    <w:rsid w:val="00D168C0"/>
    <w:rsid w:val="00D17696"/>
    <w:rsid w:val="00D228B5"/>
    <w:rsid w:val="00D23826"/>
    <w:rsid w:val="00D23EA1"/>
    <w:rsid w:val="00D248AF"/>
    <w:rsid w:val="00D24B8C"/>
    <w:rsid w:val="00D26151"/>
    <w:rsid w:val="00D272EF"/>
    <w:rsid w:val="00D30CEA"/>
    <w:rsid w:val="00D35374"/>
    <w:rsid w:val="00D36ACA"/>
    <w:rsid w:val="00D37AD4"/>
    <w:rsid w:val="00D409F0"/>
    <w:rsid w:val="00D56894"/>
    <w:rsid w:val="00D61805"/>
    <w:rsid w:val="00D627F5"/>
    <w:rsid w:val="00D62A56"/>
    <w:rsid w:val="00D67232"/>
    <w:rsid w:val="00D73E9A"/>
    <w:rsid w:val="00D74257"/>
    <w:rsid w:val="00D760B8"/>
    <w:rsid w:val="00D80AB6"/>
    <w:rsid w:val="00D81D47"/>
    <w:rsid w:val="00D823BB"/>
    <w:rsid w:val="00D85F2E"/>
    <w:rsid w:val="00D8684A"/>
    <w:rsid w:val="00D92393"/>
    <w:rsid w:val="00D92852"/>
    <w:rsid w:val="00D97452"/>
    <w:rsid w:val="00DA3395"/>
    <w:rsid w:val="00DA3E11"/>
    <w:rsid w:val="00DB30EF"/>
    <w:rsid w:val="00DB57EE"/>
    <w:rsid w:val="00DC2888"/>
    <w:rsid w:val="00DD20D7"/>
    <w:rsid w:val="00DD33EB"/>
    <w:rsid w:val="00DD3F7B"/>
    <w:rsid w:val="00DD78FB"/>
    <w:rsid w:val="00DE0ABE"/>
    <w:rsid w:val="00DE1EA4"/>
    <w:rsid w:val="00DE2713"/>
    <w:rsid w:val="00DE359D"/>
    <w:rsid w:val="00DE695F"/>
    <w:rsid w:val="00E026EC"/>
    <w:rsid w:val="00E0282D"/>
    <w:rsid w:val="00E02E6E"/>
    <w:rsid w:val="00E0355B"/>
    <w:rsid w:val="00E1721F"/>
    <w:rsid w:val="00E26ABB"/>
    <w:rsid w:val="00E271EA"/>
    <w:rsid w:val="00E3157B"/>
    <w:rsid w:val="00E37097"/>
    <w:rsid w:val="00E42573"/>
    <w:rsid w:val="00E4264F"/>
    <w:rsid w:val="00E47FE3"/>
    <w:rsid w:val="00E50A7B"/>
    <w:rsid w:val="00E55485"/>
    <w:rsid w:val="00E60435"/>
    <w:rsid w:val="00E65C09"/>
    <w:rsid w:val="00E67C49"/>
    <w:rsid w:val="00E67F63"/>
    <w:rsid w:val="00E713CE"/>
    <w:rsid w:val="00E71588"/>
    <w:rsid w:val="00E717DE"/>
    <w:rsid w:val="00E71A2F"/>
    <w:rsid w:val="00E81E10"/>
    <w:rsid w:val="00E8345C"/>
    <w:rsid w:val="00E847B8"/>
    <w:rsid w:val="00E84D6D"/>
    <w:rsid w:val="00E85416"/>
    <w:rsid w:val="00E87707"/>
    <w:rsid w:val="00E87DDA"/>
    <w:rsid w:val="00E93897"/>
    <w:rsid w:val="00EA30BF"/>
    <w:rsid w:val="00EA5E10"/>
    <w:rsid w:val="00EA7C57"/>
    <w:rsid w:val="00EC0FBA"/>
    <w:rsid w:val="00EC2820"/>
    <w:rsid w:val="00EC54B2"/>
    <w:rsid w:val="00EC63AD"/>
    <w:rsid w:val="00ED1CB4"/>
    <w:rsid w:val="00ED2A5C"/>
    <w:rsid w:val="00ED2E2A"/>
    <w:rsid w:val="00EE107F"/>
    <w:rsid w:val="00EE15CB"/>
    <w:rsid w:val="00EE480B"/>
    <w:rsid w:val="00EE6DCC"/>
    <w:rsid w:val="00EF5004"/>
    <w:rsid w:val="00EF7B0F"/>
    <w:rsid w:val="00F01F65"/>
    <w:rsid w:val="00F043F7"/>
    <w:rsid w:val="00F05144"/>
    <w:rsid w:val="00F11A99"/>
    <w:rsid w:val="00F17B3A"/>
    <w:rsid w:val="00F25AB9"/>
    <w:rsid w:val="00F26EDB"/>
    <w:rsid w:val="00F34123"/>
    <w:rsid w:val="00F34310"/>
    <w:rsid w:val="00F44E8E"/>
    <w:rsid w:val="00F465C2"/>
    <w:rsid w:val="00F51B44"/>
    <w:rsid w:val="00F539A5"/>
    <w:rsid w:val="00F56BAD"/>
    <w:rsid w:val="00F57968"/>
    <w:rsid w:val="00F60697"/>
    <w:rsid w:val="00F63EB5"/>
    <w:rsid w:val="00F67042"/>
    <w:rsid w:val="00F821D8"/>
    <w:rsid w:val="00F82AC6"/>
    <w:rsid w:val="00F84A26"/>
    <w:rsid w:val="00F84A80"/>
    <w:rsid w:val="00F96586"/>
    <w:rsid w:val="00F97ACD"/>
    <w:rsid w:val="00FA49C5"/>
    <w:rsid w:val="00FA52EA"/>
    <w:rsid w:val="00FB3C08"/>
    <w:rsid w:val="00FB63D3"/>
    <w:rsid w:val="00FB6DD6"/>
    <w:rsid w:val="00FC1D68"/>
    <w:rsid w:val="00FC6C6C"/>
    <w:rsid w:val="00FD01EC"/>
    <w:rsid w:val="00FD1FC7"/>
    <w:rsid w:val="00FD231E"/>
    <w:rsid w:val="00FD2799"/>
    <w:rsid w:val="00FD3AAD"/>
    <w:rsid w:val="00FD3FEE"/>
    <w:rsid w:val="00FD7567"/>
    <w:rsid w:val="00FE5538"/>
    <w:rsid w:val="00FE6B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C0F5A"/>
  <w15:chartTrackingRefBased/>
  <w15:docId w15:val="{8690F99C-A833-4596-AA03-77EA84A4A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6319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3726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4">
    <w:name w:val="heading 4"/>
    <w:basedOn w:val="a"/>
    <w:next w:val="a"/>
    <w:link w:val="40"/>
    <w:uiPriority w:val="9"/>
    <w:semiHidden/>
    <w:unhideWhenUsed/>
    <w:qFormat/>
    <w:rsid w:val="00D162F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36F6"/>
    <w:pPr>
      <w:ind w:firstLineChars="200" w:firstLine="420"/>
    </w:pPr>
  </w:style>
  <w:style w:type="character" w:customStyle="1" w:styleId="20">
    <w:name w:val="标题 2 字符"/>
    <w:basedOn w:val="a0"/>
    <w:link w:val="2"/>
    <w:uiPriority w:val="9"/>
    <w:rsid w:val="00337269"/>
    <w:rPr>
      <w:rFonts w:asciiTheme="majorHAnsi" w:eastAsiaTheme="majorEastAsia" w:hAnsiTheme="majorHAnsi" w:cstheme="majorBidi"/>
      <w:b/>
      <w:bCs/>
      <w:sz w:val="32"/>
      <w:szCs w:val="32"/>
    </w:rPr>
  </w:style>
  <w:style w:type="character" w:customStyle="1" w:styleId="10">
    <w:name w:val="标题 1 字符"/>
    <w:basedOn w:val="a0"/>
    <w:link w:val="1"/>
    <w:uiPriority w:val="9"/>
    <w:rsid w:val="00963198"/>
    <w:rPr>
      <w:b/>
      <w:bCs/>
      <w:kern w:val="44"/>
      <w:sz w:val="44"/>
      <w:szCs w:val="44"/>
    </w:rPr>
  </w:style>
  <w:style w:type="character" w:customStyle="1" w:styleId="40">
    <w:name w:val="标题 4 字符"/>
    <w:basedOn w:val="a0"/>
    <w:link w:val="4"/>
    <w:uiPriority w:val="9"/>
    <w:semiHidden/>
    <w:rsid w:val="00D162FE"/>
    <w:rPr>
      <w:rFonts w:asciiTheme="majorHAnsi" w:eastAsiaTheme="majorEastAsia" w:hAnsiTheme="majorHAnsi" w:cstheme="majorBidi"/>
      <w:b/>
      <w:bCs/>
      <w:sz w:val="28"/>
      <w:szCs w:val="28"/>
    </w:rPr>
  </w:style>
  <w:style w:type="paragraph" w:customStyle="1" w:styleId="Default">
    <w:name w:val="Default"/>
    <w:rsid w:val="00412227"/>
    <w:pPr>
      <w:widowControl w:val="0"/>
      <w:autoSpaceDE w:val="0"/>
      <w:autoSpaceDN w:val="0"/>
      <w:adjustRightInd w:val="0"/>
    </w:pPr>
    <w:rPr>
      <w:rFonts w:ascii="Arial" w:hAnsi="Arial" w:cs="Arial"/>
      <w:color w:val="000000"/>
      <w:kern w:val="0"/>
      <w:sz w:val="24"/>
      <w:szCs w:val="24"/>
    </w:rPr>
  </w:style>
  <w:style w:type="paragraph" w:styleId="a4">
    <w:name w:val="Normal (Web)"/>
    <w:basedOn w:val="a"/>
    <w:uiPriority w:val="99"/>
    <w:semiHidden/>
    <w:unhideWhenUsed/>
    <w:rsid w:val="000D4176"/>
    <w:pPr>
      <w:widowControl/>
      <w:spacing w:before="100" w:beforeAutospacing="1" w:after="100" w:afterAutospacing="1"/>
      <w:jc w:val="left"/>
    </w:pPr>
    <w:rPr>
      <w:rFonts w:ascii="宋体" w:eastAsia="宋体" w:hAnsi="宋体" w:cs="宋体"/>
      <w:kern w:val="0"/>
      <w:sz w:val="24"/>
      <w:szCs w:val="24"/>
    </w:rPr>
  </w:style>
  <w:style w:type="character" w:styleId="a5">
    <w:name w:val="Emphasis"/>
    <w:basedOn w:val="a0"/>
    <w:uiPriority w:val="20"/>
    <w:qFormat/>
    <w:rsid w:val="000D4176"/>
    <w:rPr>
      <w:i/>
      <w:iCs/>
    </w:rPr>
  </w:style>
  <w:style w:type="paragraph" w:styleId="a6">
    <w:name w:val="header"/>
    <w:basedOn w:val="a"/>
    <w:link w:val="a7"/>
    <w:uiPriority w:val="99"/>
    <w:unhideWhenUsed/>
    <w:rsid w:val="003B6659"/>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3B6659"/>
    <w:rPr>
      <w:sz w:val="18"/>
      <w:szCs w:val="18"/>
    </w:rPr>
  </w:style>
  <w:style w:type="paragraph" w:styleId="a8">
    <w:name w:val="footer"/>
    <w:basedOn w:val="a"/>
    <w:link w:val="a9"/>
    <w:uiPriority w:val="99"/>
    <w:unhideWhenUsed/>
    <w:rsid w:val="003B6659"/>
    <w:pPr>
      <w:tabs>
        <w:tab w:val="center" w:pos="4153"/>
        <w:tab w:val="right" w:pos="8306"/>
      </w:tabs>
      <w:snapToGrid w:val="0"/>
      <w:jc w:val="left"/>
    </w:pPr>
    <w:rPr>
      <w:sz w:val="18"/>
      <w:szCs w:val="18"/>
    </w:rPr>
  </w:style>
  <w:style w:type="character" w:customStyle="1" w:styleId="a9">
    <w:name w:val="页脚 字符"/>
    <w:basedOn w:val="a0"/>
    <w:link w:val="a8"/>
    <w:uiPriority w:val="99"/>
    <w:rsid w:val="003B665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032843">
      <w:bodyDiv w:val="1"/>
      <w:marLeft w:val="0"/>
      <w:marRight w:val="0"/>
      <w:marTop w:val="0"/>
      <w:marBottom w:val="0"/>
      <w:divBdr>
        <w:top w:val="none" w:sz="0" w:space="0" w:color="auto"/>
        <w:left w:val="none" w:sz="0" w:space="0" w:color="auto"/>
        <w:bottom w:val="none" w:sz="0" w:space="0" w:color="auto"/>
        <w:right w:val="none" w:sz="0" w:space="0" w:color="auto"/>
      </w:divBdr>
    </w:div>
    <w:div w:id="494609765">
      <w:bodyDiv w:val="1"/>
      <w:marLeft w:val="0"/>
      <w:marRight w:val="0"/>
      <w:marTop w:val="0"/>
      <w:marBottom w:val="0"/>
      <w:divBdr>
        <w:top w:val="none" w:sz="0" w:space="0" w:color="auto"/>
        <w:left w:val="none" w:sz="0" w:space="0" w:color="auto"/>
        <w:bottom w:val="none" w:sz="0" w:space="0" w:color="auto"/>
        <w:right w:val="none" w:sz="0" w:space="0" w:color="auto"/>
      </w:divBdr>
    </w:div>
    <w:div w:id="524752188">
      <w:bodyDiv w:val="1"/>
      <w:marLeft w:val="0"/>
      <w:marRight w:val="0"/>
      <w:marTop w:val="0"/>
      <w:marBottom w:val="0"/>
      <w:divBdr>
        <w:top w:val="none" w:sz="0" w:space="0" w:color="auto"/>
        <w:left w:val="none" w:sz="0" w:space="0" w:color="auto"/>
        <w:bottom w:val="none" w:sz="0" w:space="0" w:color="auto"/>
        <w:right w:val="none" w:sz="0" w:space="0" w:color="auto"/>
      </w:divBdr>
    </w:div>
    <w:div w:id="891818065">
      <w:bodyDiv w:val="1"/>
      <w:marLeft w:val="0"/>
      <w:marRight w:val="0"/>
      <w:marTop w:val="0"/>
      <w:marBottom w:val="0"/>
      <w:divBdr>
        <w:top w:val="none" w:sz="0" w:space="0" w:color="auto"/>
        <w:left w:val="none" w:sz="0" w:space="0" w:color="auto"/>
        <w:bottom w:val="none" w:sz="0" w:space="0" w:color="auto"/>
        <w:right w:val="none" w:sz="0" w:space="0" w:color="auto"/>
      </w:divBdr>
    </w:div>
    <w:div w:id="1333021765">
      <w:bodyDiv w:val="1"/>
      <w:marLeft w:val="0"/>
      <w:marRight w:val="0"/>
      <w:marTop w:val="0"/>
      <w:marBottom w:val="0"/>
      <w:divBdr>
        <w:top w:val="none" w:sz="0" w:space="0" w:color="auto"/>
        <w:left w:val="none" w:sz="0" w:space="0" w:color="auto"/>
        <w:bottom w:val="none" w:sz="0" w:space="0" w:color="auto"/>
        <w:right w:val="none" w:sz="0" w:space="0" w:color="auto"/>
      </w:divBdr>
    </w:div>
    <w:div w:id="1622151690">
      <w:bodyDiv w:val="1"/>
      <w:marLeft w:val="0"/>
      <w:marRight w:val="0"/>
      <w:marTop w:val="0"/>
      <w:marBottom w:val="0"/>
      <w:divBdr>
        <w:top w:val="none" w:sz="0" w:space="0" w:color="auto"/>
        <w:left w:val="none" w:sz="0" w:space="0" w:color="auto"/>
        <w:bottom w:val="none" w:sz="0" w:space="0" w:color="auto"/>
        <w:right w:val="none" w:sz="0" w:space="0" w:color="auto"/>
      </w:divBdr>
      <w:divsChild>
        <w:div w:id="2978100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4C1CF-8E96-4575-96CC-9CA16503C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5</TotalTime>
  <Pages>2</Pages>
  <Words>579</Words>
  <Characters>3303</Characters>
  <Application>Microsoft Office Word</Application>
  <DocSecurity>0</DocSecurity>
  <Lines>27</Lines>
  <Paragraphs>7</Paragraphs>
  <ScaleCrop>false</ScaleCrop>
  <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日成</dc:creator>
  <cp:keywords/>
  <dc:description/>
  <cp:lastModifiedBy>张 鸿翔</cp:lastModifiedBy>
  <cp:revision>798</cp:revision>
  <dcterms:created xsi:type="dcterms:W3CDTF">2021-06-08T06:36:00Z</dcterms:created>
  <dcterms:modified xsi:type="dcterms:W3CDTF">2021-06-10T16:32:00Z</dcterms:modified>
</cp:coreProperties>
</file>